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CCA00" w14:textId="77777777" w:rsidR="00EE65B8" w:rsidRPr="007316F6" w:rsidRDefault="00EE65B8" w:rsidP="007316F6">
      <w:pPr>
        <w:spacing w:line="240" w:lineRule="auto"/>
        <w:ind w:firstLine="0"/>
        <w:contextualSpacing/>
        <w:jc w:val="center"/>
        <w:rPr>
          <w:rFonts w:asciiTheme="minorHAnsi" w:hAnsiTheme="minorHAnsi" w:cstheme="minorHAnsi"/>
          <w:b/>
          <w:sz w:val="22"/>
        </w:rPr>
      </w:pPr>
      <w:r w:rsidRPr="007316F6">
        <w:rPr>
          <w:rFonts w:asciiTheme="minorHAnsi" w:hAnsiTheme="minorHAnsi" w:cstheme="minorHAnsi"/>
          <w:b/>
          <w:sz w:val="22"/>
        </w:rPr>
        <w:t>University Senate Meeting Agenda</w:t>
      </w:r>
    </w:p>
    <w:p w14:paraId="6A10F536" w14:textId="782E88E3" w:rsidR="00EE65B8" w:rsidRPr="007316F6" w:rsidRDefault="00164CF1" w:rsidP="007316F6">
      <w:pPr>
        <w:spacing w:line="240" w:lineRule="auto"/>
        <w:ind w:firstLine="0"/>
        <w:contextualSpacing/>
        <w:jc w:val="center"/>
        <w:rPr>
          <w:rFonts w:asciiTheme="minorHAnsi" w:hAnsiTheme="minorHAnsi" w:cstheme="minorHAnsi"/>
          <w:sz w:val="22"/>
        </w:rPr>
      </w:pPr>
      <w:r w:rsidRPr="007316F6">
        <w:rPr>
          <w:rFonts w:asciiTheme="minorHAnsi" w:hAnsiTheme="minorHAnsi" w:cstheme="minorHAnsi"/>
          <w:sz w:val="22"/>
        </w:rPr>
        <w:t>Friday,</w:t>
      </w:r>
      <w:r w:rsidR="00780CA0" w:rsidRPr="007316F6">
        <w:rPr>
          <w:rFonts w:asciiTheme="minorHAnsi" w:hAnsiTheme="minorHAnsi" w:cstheme="minorHAnsi"/>
          <w:sz w:val="22"/>
        </w:rPr>
        <w:t xml:space="preserve"> </w:t>
      </w:r>
      <w:r w:rsidR="00177BE2" w:rsidRPr="007316F6">
        <w:rPr>
          <w:rFonts w:asciiTheme="minorHAnsi" w:hAnsiTheme="minorHAnsi" w:cstheme="minorHAnsi"/>
          <w:bCs/>
          <w:sz w:val="22"/>
        </w:rPr>
        <w:t>23 February</w:t>
      </w:r>
      <w:r w:rsidR="006F6D7A" w:rsidRPr="007316F6">
        <w:rPr>
          <w:rFonts w:asciiTheme="minorHAnsi" w:hAnsiTheme="minorHAnsi" w:cstheme="minorHAnsi"/>
          <w:bCs/>
          <w:sz w:val="22"/>
        </w:rPr>
        <w:t xml:space="preserve"> 2024</w:t>
      </w:r>
      <w:r w:rsidRPr="007316F6">
        <w:rPr>
          <w:rFonts w:asciiTheme="minorHAnsi" w:hAnsiTheme="minorHAnsi" w:cstheme="minorHAnsi"/>
          <w:sz w:val="22"/>
        </w:rPr>
        <w:t xml:space="preserve"> at </w:t>
      </w:r>
      <w:r w:rsidR="00F64255" w:rsidRPr="007316F6">
        <w:rPr>
          <w:rFonts w:asciiTheme="minorHAnsi" w:hAnsiTheme="minorHAnsi" w:cstheme="minorHAnsi"/>
          <w:sz w:val="22"/>
        </w:rPr>
        <w:t>3:30</w:t>
      </w:r>
      <w:r w:rsidRPr="007316F6">
        <w:rPr>
          <w:rFonts w:asciiTheme="minorHAnsi" w:hAnsiTheme="minorHAnsi" w:cstheme="minorHAnsi"/>
          <w:sz w:val="22"/>
        </w:rPr>
        <w:t xml:space="preserve"> PM</w:t>
      </w:r>
      <w:r w:rsidR="00EB44F2" w:rsidRPr="007316F6">
        <w:rPr>
          <w:rFonts w:asciiTheme="minorHAnsi" w:hAnsiTheme="minorHAnsi" w:cstheme="minorHAnsi"/>
          <w:sz w:val="22"/>
        </w:rPr>
        <w:t>, AS 2-72</w:t>
      </w:r>
    </w:p>
    <w:p w14:paraId="279C03B1" w14:textId="77777777" w:rsidR="007768B6" w:rsidRPr="007316F6" w:rsidRDefault="00000000" w:rsidP="007316F6">
      <w:pPr>
        <w:spacing w:line="240" w:lineRule="auto"/>
        <w:ind w:firstLine="0"/>
        <w:contextualSpacing/>
        <w:jc w:val="center"/>
        <w:rPr>
          <w:rFonts w:asciiTheme="minorHAnsi" w:hAnsiTheme="minorHAnsi" w:cstheme="minorHAnsi"/>
          <w:sz w:val="22"/>
        </w:rPr>
      </w:pPr>
      <w:hyperlink r:id="rId8" w:history="1">
        <w:r w:rsidR="000F1B4D" w:rsidRPr="007316F6">
          <w:rPr>
            <w:rStyle w:val="Hyperlink"/>
            <w:rFonts w:asciiTheme="minorHAnsi" w:hAnsiTheme="minorHAnsi" w:cstheme="minorHAnsi"/>
            <w:sz w:val="22"/>
          </w:rPr>
          <w:t>https://senate.gcsu.edu</w:t>
        </w:r>
      </w:hyperlink>
      <w:r w:rsidR="007768B6" w:rsidRPr="007316F6">
        <w:rPr>
          <w:rFonts w:asciiTheme="minorHAnsi" w:hAnsiTheme="minorHAnsi" w:cstheme="minorHAnsi"/>
          <w:sz w:val="22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8"/>
        <w:gridCol w:w="8262"/>
        <w:gridCol w:w="1800"/>
      </w:tblGrid>
      <w:tr w:rsidR="00EE65B8" w:rsidRPr="007316F6" w14:paraId="2AD3D217" w14:textId="77777777" w:rsidTr="00820A26"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46666F" w14:textId="77777777" w:rsidR="00EE65B8" w:rsidRPr="007316F6" w:rsidRDefault="00EE65B8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D46E97" w14:textId="77777777" w:rsidR="00EE65B8" w:rsidRPr="007316F6" w:rsidRDefault="00EE65B8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  <w:r w:rsidRPr="007316F6">
              <w:rPr>
                <w:rFonts w:asciiTheme="minorHAnsi" w:hAnsiTheme="minorHAnsi" w:cstheme="minorHAnsi"/>
                <w:b/>
                <w:sz w:val="22"/>
              </w:rPr>
              <w:t>Agenda Item</w:t>
            </w:r>
            <w:r w:rsidR="001369AB" w:rsidRPr="007316F6">
              <w:rPr>
                <w:rFonts w:asciiTheme="minorHAnsi" w:hAnsiTheme="minorHAnsi" w:cstheme="minorHAnsi"/>
                <w:b/>
                <w:sz w:val="22"/>
              </w:rPr>
              <w:t xml:space="preserve"> and Presente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A36E86" w14:textId="7A004F03" w:rsidR="00EE65B8" w:rsidRPr="007316F6" w:rsidRDefault="00820A26" w:rsidP="007316F6">
            <w:pPr>
              <w:spacing w:line="240" w:lineRule="auto"/>
              <w:ind w:left="-108"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  <w:r w:rsidRPr="007316F6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1963DE" w:rsidRPr="007316F6">
              <w:rPr>
                <w:rFonts w:asciiTheme="minorHAnsi" w:hAnsiTheme="minorHAnsi" w:cstheme="minorHAnsi"/>
                <w:b/>
                <w:sz w:val="22"/>
              </w:rPr>
              <w:t xml:space="preserve">Vote </w:t>
            </w:r>
            <w:r w:rsidR="005E7A0F" w:rsidRPr="007316F6">
              <w:rPr>
                <w:rFonts w:asciiTheme="minorHAnsi" w:hAnsiTheme="minorHAnsi" w:cstheme="minorHAnsi"/>
                <w:b/>
                <w:sz w:val="22"/>
              </w:rPr>
              <w:t>Required</w:t>
            </w:r>
            <w:r w:rsidR="00C5024C" w:rsidRPr="007316F6">
              <w:rPr>
                <w:rFonts w:asciiTheme="minorHAnsi" w:hAnsiTheme="minorHAnsi" w:cstheme="minorHAnsi"/>
                <w:b/>
                <w:sz w:val="22"/>
              </w:rPr>
              <w:t>?</w:t>
            </w:r>
          </w:p>
        </w:tc>
      </w:tr>
      <w:tr w:rsidR="001C6940" w:rsidRPr="007316F6" w14:paraId="44D46D82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B2F73CE" w14:textId="77777777" w:rsidR="00EE65B8" w:rsidRPr="007316F6" w:rsidRDefault="00EE65B8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7A6933" w14:textId="1E355D53" w:rsidR="00D118F6" w:rsidRPr="007316F6" w:rsidRDefault="00EE65B8" w:rsidP="007316F6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316F6">
              <w:rPr>
                <w:rFonts w:asciiTheme="minorHAnsi" w:hAnsiTheme="minorHAnsi" w:cstheme="minorHAnsi"/>
                <w:sz w:val="22"/>
                <w:szCs w:val="22"/>
              </w:rPr>
              <w:t xml:space="preserve">Call to Order </w:t>
            </w:r>
            <w:r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– </w:t>
            </w:r>
            <w:r w:rsidR="00177BE2"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>Rob Sumowski, Presiding Officer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1228852" w14:textId="77777777" w:rsidR="00EE65B8" w:rsidRPr="007316F6" w:rsidRDefault="005E7A0F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  <w:r w:rsidRPr="007316F6">
              <w:rPr>
                <w:rFonts w:asciiTheme="minorHAnsi" w:hAnsiTheme="minorHAnsi" w:cstheme="minorHAnsi"/>
                <w:b/>
                <w:sz w:val="22"/>
              </w:rPr>
              <w:t>N</w:t>
            </w:r>
            <w:r w:rsidR="006A4F35" w:rsidRPr="007316F6">
              <w:rPr>
                <w:rFonts w:asciiTheme="minorHAnsi" w:hAnsiTheme="minorHAnsi" w:cstheme="minorHAnsi"/>
                <w:b/>
                <w:sz w:val="22"/>
              </w:rPr>
              <w:t>O</w:t>
            </w:r>
          </w:p>
        </w:tc>
      </w:tr>
      <w:tr w:rsidR="001C6940" w:rsidRPr="007316F6" w14:paraId="2C6A095C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479E527" w14:textId="77777777" w:rsidR="00EE65B8" w:rsidRPr="007316F6" w:rsidRDefault="00EE65B8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58C33C" w14:textId="5314BA12" w:rsidR="00AE0422" w:rsidRPr="007316F6" w:rsidRDefault="00AE0422" w:rsidP="009F4F3B">
            <w:pPr>
              <w:pStyle w:val="ColorfulList-Accent11"/>
              <w:numPr>
                <w:ilvl w:val="0"/>
                <w:numId w:val="3"/>
              </w:numPr>
              <w:spacing w:line="240" w:lineRule="auto"/>
              <w:rPr>
                <w:rFonts w:asciiTheme="minorHAnsi" w:hAnsiTheme="minorHAnsi" w:cstheme="minorHAnsi"/>
                <w:sz w:val="22"/>
              </w:rPr>
            </w:pPr>
            <w:r w:rsidRPr="007316F6">
              <w:rPr>
                <w:rFonts w:asciiTheme="minorHAnsi" w:hAnsiTheme="minorHAnsi" w:cstheme="minorHAnsi"/>
                <w:b/>
                <w:sz w:val="22"/>
              </w:rPr>
              <w:t>Consent Agenda</w:t>
            </w:r>
            <w:r w:rsidR="00C5024C" w:rsidRPr="007316F6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C5024C" w:rsidRPr="007316F6">
              <w:rPr>
                <w:rFonts w:asciiTheme="minorHAnsi" w:hAnsiTheme="minorHAnsi" w:cstheme="minorHAnsi"/>
                <w:sz w:val="22"/>
              </w:rPr>
              <w:t xml:space="preserve">– </w:t>
            </w:r>
            <w:r w:rsidR="00177BE2" w:rsidRPr="007316F6">
              <w:rPr>
                <w:rFonts w:asciiTheme="minorHAnsi" w:hAnsiTheme="minorHAnsi" w:cstheme="minorHAnsi"/>
                <w:sz w:val="22"/>
              </w:rPr>
              <w:t>Rob Sumowski, Presiding Officer</w:t>
            </w:r>
          </w:p>
          <w:p w14:paraId="2F46CC3C" w14:textId="19ABA4CE" w:rsidR="0040371B" w:rsidRPr="007316F6" w:rsidRDefault="006976C6" w:rsidP="007316F6">
            <w:pPr>
              <w:spacing w:line="240" w:lineRule="auto"/>
              <w:ind w:firstLine="0"/>
              <w:contextualSpacing/>
              <w:jc w:val="both"/>
              <w:rPr>
                <w:rFonts w:asciiTheme="minorHAnsi" w:hAnsiTheme="minorHAnsi" w:cstheme="minorHAnsi"/>
                <w:smallCaps/>
                <w:sz w:val="22"/>
                <w:u w:val="single"/>
              </w:rPr>
            </w:pPr>
            <w:r w:rsidRPr="007316F6">
              <w:rPr>
                <w:rFonts w:asciiTheme="minorHAnsi" w:hAnsiTheme="minorHAnsi" w:cstheme="minorHAnsi"/>
                <w:smallCaps/>
                <w:sz w:val="22"/>
                <w:u w:val="single"/>
              </w:rPr>
              <w:t>Agenda/Minutes</w:t>
            </w:r>
          </w:p>
          <w:p w14:paraId="4A15E1F4" w14:textId="0ADF0BF6" w:rsidR="0040371B" w:rsidRPr="007316F6" w:rsidRDefault="00A46C72" w:rsidP="009F4F3B">
            <w:pPr>
              <w:pStyle w:val="ColorfulList-Accent11"/>
              <w:numPr>
                <w:ilvl w:val="1"/>
                <w:numId w:val="28"/>
              </w:numPr>
              <w:spacing w:line="240" w:lineRule="auto"/>
              <w:jc w:val="both"/>
              <w:rPr>
                <w:rFonts w:asciiTheme="minorHAnsi" w:hAnsiTheme="minorHAnsi" w:cstheme="minorHAnsi"/>
                <w:sz w:val="22"/>
              </w:rPr>
            </w:pPr>
            <w:r w:rsidRPr="007316F6">
              <w:rPr>
                <w:rFonts w:asciiTheme="minorHAnsi" w:hAnsiTheme="minorHAnsi" w:cstheme="minorHAnsi"/>
                <w:sz w:val="22"/>
              </w:rPr>
              <w:t xml:space="preserve">University Senate </w:t>
            </w:r>
            <w:r w:rsidR="00D14515" w:rsidRPr="007316F6">
              <w:rPr>
                <w:rFonts w:asciiTheme="minorHAnsi" w:hAnsiTheme="minorHAnsi" w:cstheme="minorHAnsi"/>
                <w:sz w:val="22"/>
              </w:rPr>
              <w:t>Meeting Agenda</w:t>
            </w:r>
            <w:r w:rsidR="00BF02BF" w:rsidRPr="007316F6">
              <w:rPr>
                <w:rFonts w:asciiTheme="minorHAnsi" w:hAnsiTheme="minorHAnsi" w:cstheme="minorHAnsi"/>
                <w:sz w:val="22"/>
              </w:rPr>
              <w:t xml:space="preserve"> (</w:t>
            </w:r>
            <w:r w:rsidR="000F2BF7" w:rsidRPr="007316F6">
              <w:rPr>
                <w:rFonts w:asciiTheme="minorHAnsi" w:hAnsiTheme="minorHAnsi" w:cstheme="minorHAnsi"/>
                <w:sz w:val="22"/>
              </w:rPr>
              <w:t>23 February</w:t>
            </w:r>
            <w:r w:rsidR="006F6D7A" w:rsidRPr="007316F6">
              <w:rPr>
                <w:rFonts w:asciiTheme="minorHAnsi" w:hAnsiTheme="minorHAnsi" w:cstheme="minorHAnsi"/>
                <w:sz w:val="22"/>
              </w:rPr>
              <w:t xml:space="preserve"> 2024</w:t>
            </w:r>
            <w:r w:rsidR="00BF02BF" w:rsidRPr="007316F6">
              <w:rPr>
                <w:rFonts w:asciiTheme="minorHAnsi" w:hAnsiTheme="minorHAnsi" w:cstheme="minorHAnsi"/>
                <w:sz w:val="22"/>
              </w:rPr>
              <w:t>)</w:t>
            </w:r>
          </w:p>
          <w:p w14:paraId="62E040B1" w14:textId="5E585DBE" w:rsidR="000B2CBB" w:rsidRPr="007316F6" w:rsidRDefault="00A46C72" w:rsidP="009F4F3B">
            <w:pPr>
              <w:pStyle w:val="ColorfulList-Accent11"/>
              <w:numPr>
                <w:ilvl w:val="1"/>
                <w:numId w:val="28"/>
              </w:numPr>
              <w:spacing w:line="240" w:lineRule="auto"/>
              <w:jc w:val="both"/>
              <w:rPr>
                <w:rFonts w:asciiTheme="minorHAnsi" w:hAnsiTheme="minorHAnsi" w:cstheme="minorHAnsi"/>
                <w:sz w:val="22"/>
              </w:rPr>
            </w:pPr>
            <w:r w:rsidRPr="007316F6">
              <w:rPr>
                <w:rFonts w:asciiTheme="minorHAnsi" w:hAnsiTheme="minorHAnsi" w:cstheme="minorHAnsi"/>
                <w:sz w:val="22"/>
              </w:rPr>
              <w:t xml:space="preserve">University Senate </w:t>
            </w:r>
            <w:r w:rsidR="00F5141C" w:rsidRPr="007316F6">
              <w:rPr>
                <w:rFonts w:asciiTheme="minorHAnsi" w:hAnsiTheme="minorHAnsi" w:cstheme="minorHAnsi"/>
                <w:sz w:val="22"/>
              </w:rPr>
              <w:t xml:space="preserve">Meeting </w:t>
            </w:r>
            <w:r w:rsidR="00D14515" w:rsidRPr="007316F6">
              <w:rPr>
                <w:rFonts w:asciiTheme="minorHAnsi" w:hAnsiTheme="minorHAnsi" w:cstheme="minorHAnsi"/>
                <w:sz w:val="22"/>
              </w:rPr>
              <w:t>Minutes (</w:t>
            </w:r>
            <w:r w:rsidR="000F2BF7" w:rsidRPr="007316F6">
              <w:rPr>
                <w:rFonts w:asciiTheme="minorHAnsi" w:hAnsiTheme="minorHAnsi" w:cstheme="minorHAnsi"/>
                <w:sz w:val="22"/>
              </w:rPr>
              <w:t>19 January 2024</w:t>
            </w:r>
            <w:r w:rsidR="00F5141C" w:rsidRPr="007316F6">
              <w:rPr>
                <w:rFonts w:asciiTheme="minorHAnsi" w:hAnsiTheme="minorHAnsi" w:cstheme="minorHAnsi"/>
                <w:sz w:val="22"/>
              </w:rPr>
              <w:t>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2BFF86" w14:textId="77777777" w:rsidR="0016396F" w:rsidRPr="007316F6" w:rsidRDefault="00C37663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sz w:val="22"/>
              </w:rPr>
            </w:pPr>
            <w:r w:rsidRPr="007316F6">
              <w:rPr>
                <w:rFonts w:asciiTheme="minorHAnsi" w:hAnsiTheme="minorHAnsi" w:cstheme="minorHAnsi"/>
                <w:b/>
                <w:sz w:val="22"/>
              </w:rPr>
              <w:t>YES</w:t>
            </w:r>
            <w:r w:rsidR="00D7714F" w:rsidRPr="007316F6">
              <w:rPr>
                <w:rFonts w:asciiTheme="minorHAnsi" w:hAnsiTheme="minorHAnsi" w:cstheme="minorHAnsi"/>
                <w:sz w:val="22"/>
              </w:rPr>
              <w:t xml:space="preserve"> </w:t>
            </w:r>
          </w:p>
          <w:p w14:paraId="501E9FFD" w14:textId="01870380" w:rsidR="00C5024C" w:rsidRPr="007316F6" w:rsidRDefault="0016396F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i/>
                <w:sz w:val="22"/>
              </w:rPr>
            </w:pPr>
            <w:r w:rsidRPr="007316F6">
              <w:rPr>
                <w:rFonts w:asciiTheme="minorHAnsi" w:hAnsiTheme="minorHAnsi" w:cstheme="minorHAnsi"/>
                <w:i/>
                <w:sz w:val="22"/>
              </w:rPr>
              <w:t>(</w:t>
            </w:r>
            <w:r w:rsidR="007316F6" w:rsidRPr="007316F6">
              <w:rPr>
                <w:rFonts w:asciiTheme="minorHAnsi" w:hAnsiTheme="minorHAnsi" w:cstheme="minorHAnsi"/>
                <w:i/>
                <w:sz w:val="22"/>
              </w:rPr>
              <w:t>a</w:t>
            </w:r>
            <w:r w:rsidR="00D7714F" w:rsidRPr="007316F6">
              <w:rPr>
                <w:rFonts w:asciiTheme="minorHAnsi" w:hAnsiTheme="minorHAnsi" w:cstheme="minorHAnsi"/>
                <w:i/>
                <w:sz w:val="22"/>
              </w:rPr>
              <w:t>ll University Senators vote)</w:t>
            </w:r>
          </w:p>
          <w:p w14:paraId="41EC9702" w14:textId="77777777" w:rsidR="005E3229" w:rsidRPr="007316F6" w:rsidRDefault="005E3229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  <w:tr w:rsidR="003F22DE" w:rsidRPr="007316F6" w14:paraId="2061512A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AF5DBE5" w14:textId="77777777" w:rsidR="003F22DE" w:rsidRPr="007316F6" w:rsidRDefault="003F22DE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01D95A" w14:textId="77777777" w:rsidR="003F22DE" w:rsidRPr="007316F6" w:rsidRDefault="003F22DE" w:rsidP="007316F6">
            <w:pPr>
              <w:pStyle w:val="ColorfulList-Accent11"/>
              <w:numPr>
                <w:ilvl w:val="0"/>
                <w:numId w:val="3"/>
              </w:numPr>
              <w:spacing w:line="240" w:lineRule="auto"/>
              <w:rPr>
                <w:rFonts w:asciiTheme="minorHAnsi" w:hAnsiTheme="minorHAnsi" w:cstheme="minorHAnsi"/>
                <w:b/>
                <w:sz w:val="22"/>
              </w:rPr>
            </w:pPr>
            <w:r w:rsidRPr="007316F6">
              <w:rPr>
                <w:rFonts w:asciiTheme="minorHAnsi" w:hAnsiTheme="minorHAnsi" w:cstheme="minorHAnsi"/>
                <w:b/>
                <w:sz w:val="22"/>
              </w:rPr>
              <w:t>New Business</w:t>
            </w:r>
          </w:p>
          <w:p w14:paraId="72FC2098" w14:textId="77777777" w:rsidR="003F22DE" w:rsidRPr="007316F6" w:rsidRDefault="003F22DE" w:rsidP="007316F6">
            <w:pPr>
              <w:spacing w:line="240" w:lineRule="auto"/>
              <w:ind w:firstLine="0"/>
              <w:contextualSpacing/>
              <w:jc w:val="both"/>
              <w:rPr>
                <w:rFonts w:asciiTheme="minorHAnsi" w:hAnsiTheme="minorHAnsi" w:cstheme="minorHAnsi"/>
                <w:smallCaps/>
                <w:sz w:val="22"/>
                <w:u w:val="single"/>
              </w:rPr>
            </w:pPr>
            <w:r w:rsidRPr="007316F6">
              <w:rPr>
                <w:rFonts w:asciiTheme="minorHAnsi" w:hAnsiTheme="minorHAnsi" w:cstheme="minorHAnsi"/>
                <w:smallCaps/>
                <w:sz w:val="22"/>
                <w:u w:val="single"/>
              </w:rPr>
              <w:t>Motions</w:t>
            </w:r>
          </w:p>
          <w:p w14:paraId="6974B4CF" w14:textId="64FE2690" w:rsidR="00260477" w:rsidRPr="007316F6" w:rsidRDefault="00177BE2" w:rsidP="007316F6">
            <w:pPr>
              <w:pStyle w:val="ColorfulList-Accent11"/>
              <w:numPr>
                <w:ilvl w:val="2"/>
                <w:numId w:val="19"/>
              </w:numPr>
              <w:spacing w:line="240" w:lineRule="auto"/>
              <w:ind w:left="506"/>
              <w:rPr>
                <w:rFonts w:asciiTheme="minorHAnsi" w:hAnsiTheme="minorHAnsi" w:cstheme="minorHAnsi"/>
                <w:sz w:val="22"/>
              </w:rPr>
            </w:pPr>
            <w:r w:rsidRPr="007316F6">
              <w:rPr>
                <w:rFonts w:asciiTheme="minorHAnsi" w:hAnsiTheme="minorHAnsi" w:cstheme="minorHAnsi"/>
                <w:sz w:val="22"/>
              </w:rPr>
              <w:t xml:space="preserve">Motion Number </w:t>
            </w:r>
            <w:hyperlink r:id="rId9" w:history="1">
              <w:r w:rsidR="00917662" w:rsidRPr="007316F6">
                <w:rPr>
                  <w:rStyle w:val="Hyperlink"/>
                  <w:rFonts w:asciiTheme="minorHAnsi" w:hAnsiTheme="minorHAnsi" w:cstheme="minorHAnsi"/>
                  <w:sz w:val="22"/>
                </w:rPr>
                <w:t>2324.FAPC.001.P</w:t>
              </w:r>
            </w:hyperlink>
            <w:r w:rsidRPr="007316F6">
              <w:rPr>
                <w:rFonts w:asciiTheme="minorHAnsi" w:hAnsiTheme="minorHAnsi" w:cstheme="minorHAnsi"/>
                <w:sz w:val="22"/>
              </w:rPr>
              <w:t xml:space="preserve">: </w:t>
            </w:r>
            <w:r w:rsidR="00917662" w:rsidRPr="007316F6">
              <w:rPr>
                <w:rFonts w:asciiTheme="minorHAnsi" w:hAnsiTheme="minorHAnsi" w:cstheme="minorHAnsi"/>
                <w:sz w:val="22"/>
              </w:rPr>
              <w:t>Student Rating of Instruction Survey (SRIS) p</w:t>
            </w:r>
            <w:r w:rsidRPr="007316F6">
              <w:rPr>
                <w:rFonts w:asciiTheme="minorHAnsi" w:hAnsiTheme="minorHAnsi" w:cstheme="minorHAnsi"/>
                <w:sz w:val="22"/>
              </w:rPr>
              <w:t>olicy</w:t>
            </w:r>
            <w:r w:rsidR="00917662" w:rsidRPr="007316F6">
              <w:rPr>
                <w:rFonts w:asciiTheme="minorHAnsi" w:hAnsiTheme="minorHAnsi" w:cstheme="minorHAnsi"/>
                <w:sz w:val="22"/>
              </w:rPr>
              <w:t>.</w:t>
            </w:r>
            <w:r w:rsidRPr="007316F6">
              <w:rPr>
                <w:rFonts w:asciiTheme="minorHAnsi" w:hAnsiTheme="minorHAnsi" w:cstheme="minorHAnsi"/>
                <w:sz w:val="22"/>
              </w:rPr>
              <w:t xml:space="preserve"> Revision as proposed in the supporting documents. Language of policy revision: </w:t>
            </w:r>
            <w:r w:rsidR="00917662" w:rsidRPr="007316F6">
              <w:rPr>
                <w:rFonts w:asciiTheme="minorHAnsi" w:hAnsiTheme="minorHAnsi" w:cstheme="minorHAnsi"/>
                <w:sz w:val="22"/>
              </w:rPr>
              <w:t>Motion to recommend Student Rating of Instruction Survey (SRIS), formerly known as the Student Opinion Survey – On-line Process policy be revised as outlined in the supporting document. Changes are highlighted in yellow on the document.</w:t>
            </w:r>
          </w:p>
          <w:p w14:paraId="03825FAD" w14:textId="39A69524" w:rsidR="00177BE2" w:rsidRPr="007316F6" w:rsidRDefault="00177BE2" w:rsidP="007316F6">
            <w:pPr>
              <w:pStyle w:val="ColorfulList-Accent11"/>
              <w:numPr>
                <w:ilvl w:val="2"/>
                <w:numId w:val="19"/>
              </w:numPr>
              <w:spacing w:line="240" w:lineRule="auto"/>
              <w:ind w:left="506"/>
              <w:rPr>
                <w:rFonts w:asciiTheme="minorHAnsi" w:hAnsiTheme="minorHAnsi" w:cstheme="minorHAnsi"/>
                <w:sz w:val="22"/>
              </w:rPr>
            </w:pPr>
            <w:r w:rsidRPr="007316F6">
              <w:rPr>
                <w:rFonts w:asciiTheme="minorHAnsi" w:hAnsiTheme="minorHAnsi" w:cstheme="minorHAnsi"/>
                <w:sz w:val="22"/>
              </w:rPr>
              <w:t xml:space="preserve">Motion Number </w:t>
            </w:r>
            <w:hyperlink r:id="rId10" w:history="1">
              <w:r w:rsidR="00917662" w:rsidRPr="007316F6">
                <w:rPr>
                  <w:rStyle w:val="Hyperlink"/>
                  <w:rFonts w:asciiTheme="minorHAnsi" w:hAnsiTheme="minorHAnsi" w:cstheme="minorHAnsi"/>
                  <w:sz w:val="22"/>
                </w:rPr>
                <w:t>2324.FAPC.002.P</w:t>
              </w:r>
            </w:hyperlink>
            <w:r w:rsidRPr="007316F6">
              <w:rPr>
                <w:rFonts w:asciiTheme="minorHAnsi" w:hAnsiTheme="minorHAnsi" w:cstheme="minorHAnsi"/>
                <w:sz w:val="22"/>
              </w:rPr>
              <w:t xml:space="preserve">: </w:t>
            </w:r>
            <w:r w:rsidR="00917662" w:rsidRPr="007316F6">
              <w:rPr>
                <w:rFonts w:asciiTheme="minorHAnsi" w:hAnsiTheme="minorHAnsi" w:cstheme="minorHAnsi"/>
                <w:sz w:val="22"/>
              </w:rPr>
              <w:t xml:space="preserve">Faculty Review System and Annual Evaluation SRIS policy revisions. </w:t>
            </w:r>
            <w:r w:rsidRPr="007316F6">
              <w:rPr>
                <w:rFonts w:asciiTheme="minorHAnsi" w:hAnsiTheme="minorHAnsi" w:cstheme="minorHAnsi"/>
                <w:sz w:val="22"/>
              </w:rPr>
              <w:t>Policy Revision</w:t>
            </w:r>
            <w:r w:rsidR="00917662" w:rsidRPr="007316F6">
              <w:rPr>
                <w:rFonts w:asciiTheme="minorHAnsi" w:hAnsiTheme="minorHAnsi" w:cstheme="minorHAnsi"/>
                <w:sz w:val="22"/>
              </w:rPr>
              <w:t>s</w:t>
            </w:r>
            <w:r w:rsidRPr="007316F6">
              <w:rPr>
                <w:rFonts w:asciiTheme="minorHAnsi" w:hAnsiTheme="minorHAnsi" w:cstheme="minorHAnsi"/>
                <w:sz w:val="22"/>
              </w:rPr>
              <w:t xml:space="preserve"> as proposed in the supporting documents. Language of policy revision: </w:t>
            </w:r>
            <w:r w:rsidR="00917662" w:rsidRPr="007316F6">
              <w:rPr>
                <w:rFonts w:asciiTheme="minorHAnsi" w:hAnsiTheme="minorHAnsi" w:cstheme="minorHAnsi"/>
                <w:sz w:val="22"/>
              </w:rPr>
              <w:t>Motion to recommend the wording in the </w:t>
            </w:r>
            <w:hyperlink r:id="rId11" w:tgtFrame="_blank" w:tooltip="//gcsu.smartcatalogiq.com/policy-manual/policy-manual/academic-affairs/employmentpolicies-procedures-benefits/performance-evaluations-administrators-and-faculty/faculty-performance-evaluation/faculty-review-system-philosophy-and-general-procedures/. Click or t" w:history="1">
              <w:r w:rsidR="00917662" w:rsidRPr="007316F6">
                <w:rPr>
                  <w:rFonts w:asciiTheme="minorHAnsi" w:hAnsiTheme="minorHAnsi" w:cstheme="minorHAnsi"/>
                  <w:color w:val="0000FF"/>
                  <w:sz w:val="22"/>
                  <w:u w:val="single"/>
                </w:rPr>
                <w:t>Faculty Review System</w:t>
              </w:r>
            </w:hyperlink>
            <w:r w:rsidR="00917662" w:rsidRPr="007316F6">
              <w:rPr>
                <w:rFonts w:asciiTheme="minorHAnsi" w:hAnsiTheme="minorHAnsi" w:cstheme="minorHAnsi"/>
                <w:sz w:val="22"/>
              </w:rPr>
              <w:t> and </w:t>
            </w:r>
            <w:hyperlink r:id="rId12" w:tgtFrame="_blank" w:tooltip="//gcsu.smartcatalogiq.com/en/policy-manual/policy-manual/academic-affairs/employmentpolicies-procedures-benefits/performance-evaluations-administrators-and-faculty/faculty-performance-evaluation/teaching-effectiveness-assessing/. Click or tap if you trust this" w:history="1">
              <w:r w:rsidR="00917662" w:rsidRPr="007316F6">
                <w:rPr>
                  <w:rFonts w:asciiTheme="minorHAnsi" w:hAnsiTheme="minorHAnsi" w:cstheme="minorHAnsi"/>
                  <w:color w:val="0000FF"/>
                  <w:sz w:val="22"/>
                  <w:u w:val="single"/>
                </w:rPr>
                <w:t>Annual Evaluation</w:t>
              </w:r>
            </w:hyperlink>
            <w:r w:rsidR="00917662" w:rsidRPr="007316F6">
              <w:rPr>
                <w:rFonts w:asciiTheme="minorHAnsi" w:hAnsiTheme="minorHAnsi" w:cstheme="minorHAnsi"/>
                <w:sz w:val="22"/>
              </w:rPr>
              <w:t> policies be revised to reflect the new Student Rating of Instruction Survey (SRIS) Policy as outlined in the supporting document. Changes are highlighted in yellow on the document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4B398A" w14:textId="77777777" w:rsidR="00031CAA" w:rsidRPr="007316F6" w:rsidRDefault="00031CAA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bCs/>
                <w:iCs/>
                <w:sz w:val="22"/>
              </w:rPr>
            </w:pPr>
          </w:p>
          <w:p w14:paraId="77D3C296" w14:textId="6A4BC41D" w:rsidR="00DC3E5D" w:rsidRPr="007316F6" w:rsidRDefault="00177BE2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i/>
                <w:sz w:val="22"/>
              </w:rPr>
            </w:pPr>
            <w:r w:rsidRPr="007316F6">
              <w:rPr>
                <w:rFonts w:asciiTheme="minorHAnsi" w:hAnsiTheme="minorHAnsi" w:cstheme="minorHAnsi"/>
                <w:b/>
                <w:bCs/>
                <w:iCs/>
                <w:sz w:val="22"/>
              </w:rPr>
              <w:t>YES</w:t>
            </w:r>
          </w:p>
          <w:p w14:paraId="5803AF1A" w14:textId="1526CC9E" w:rsidR="00C2444D" w:rsidRPr="007316F6" w:rsidRDefault="007316F6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i/>
                <w:sz w:val="22"/>
              </w:rPr>
            </w:pPr>
            <w:r w:rsidRPr="007316F6">
              <w:rPr>
                <w:rFonts w:asciiTheme="minorHAnsi" w:hAnsiTheme="minorHAnsi" w:cstheme="minorHAnsi"/>
                <w:i/>
                <w:sz w:val="22"/>
              </w:rPr>
              <w:t>(only Faculty Senators vote)</w:t>
            </w:r>
          </w:p>
        </w:tc>
      </w:tr>
      <w:tr w:rsidR="001C6940" w:rsidRPr="007316F6" w14:paraId="3F92CF65" w14:textId="77777777" w:rsidTr="00820A26">
        <w:tc>
          <w:tcPr>
            <w:tcW w:w="738" w:type="dxa"/>
            <w:tcBorders>
              <w:top w:val="nil"/>
              <w:left w:val="single" w:sz="4" w:space="0" w:color="auto"/>
              <w:right w:val="nil"/>
            </w:tcBorders>
          </w:tcPr>
          <w:p w14:paraId="50737998" w14:textId="77777777" w:rsidR="0079393A" w:rsidRPr="007316F6" w:rsidRDefault="0079393A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right w:val="nil"/>
            </w:tcBorders>
          </w:tcPr>
          <w:p w14:paraId="790CA50A" w14:textId="6ECB97A8" w:rsidR="00997BB8" w:rsidRPr="007316F6" w:rsidRDefault="0079393A" w:rsidP="007316F6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316F6">
              <w:rPr>
                <w:rFonts w:asciiTheme="minorHAnsi" w:hAnsiTheme="minorHAnsi" w:cstheme="minorHAnsi"/>
                <w:sz w:val="22"/>
                <w:szCs w:val="22"/>
              </w:rPr>
              <w:t xml:space="preserve">President’s Report </w:t>
            </w:r>
            <w:r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– President </w:t>
            </w:r>
            <w:r w:rsidR="00EB44F2"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>Cox</w:t>
            </w:r>
          </w:p>
          <w:p w14:paraId="75247541" w14:textId="73B549F7" w:rsidR="0079393A" w:rsidRPr="007316F6" w:rsidRDefault="0079393A" w:rsidP="007316F6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7316F6">
              <w:rPr>
                <w:rFonts w:asciiTheme="minorHAnsi" w:hAnsiTheme="minorHAnsi" w:cstheme="minorHAnsi"/>
                <w:sz w:val="22"/>
                <w:szCs w:val="22"/>
              </w:rPr>
              <w:t xml:space="preserve">Provost’s Report </w:t>
            </w:r>
            <w:r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>–</w:t>
            </w:r>
            <w:r w:rsidR="00854934"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="00886AE4"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>Provost Spirou</w:t>
            </w:r>
            <w:r w:rsidR="00B5515C"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800" w:type="dxa"/>
            <w:tcBorders>
              <w:top w:val="nil"/>
              <w:left w:val="nil"/>
              <w:right w:val="single" w:sz="4" w:space="0" w:color="auto"/>
            </w:tcBorders>
          </w:tcPr>
          <w:p w14:paraId="12B32BF0" w14:textId="77777777" w:rsidR="0079393A" w:rsidRPr="007316F6" w:rsidRDefault="0079393A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  <w:r w:rsidRPr="007316F6">
              <w:rPr>
                <w:rFonts w:asciiTheme="minorHAnsi" w:hAnsiTheme="minorHAnsi" w:cstheme="minorHAnsi"/>
                <w:b/>
                <w:sz w:val="22"/>
              </w:rPr>
              <w:t>NO</w:t>
            </w:r>
          </w:p>
          <w:p w14:paraId="7EA94A42" w14:textId="77777777" w:rsidR="0079393A" w:rsidRPr="007316F6" w:rsidRDefault="0079393A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  <w:r w:rsidRPr="007316F6">
              <w:rPr>
                <w:rFonts w:asciiTheme="minorHAnsi" w:hAnsiTheme="minorHAnsi" w:cstheme="minorHAnsi"/>
                <w:b/>
                <w:sz w:val="22"/>
              </w:rPr>
              <w:t>NO</w:t>
            </w:r>
          </w:p>
        </w:tc>
      </w:tr>
      <w:tr w:rsidR="001C6940" w:rsidRPr="007316F6" w14:paraId="27B943B9" w14:textId="77777777" w:rsidTr="00820A26">
        <w:trPr>
          <w:trHeight w:val="215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A713C07" w14:textId="77777777" w:rsidR="00A70263" w:rsidRPr="007316F6" w:rsidRDefault="00A70263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18C5A3" w14:textId="77777777" w:rsidR="00A70263" w:rsidRPr="007316F6" w:rsidRDefault="00A70263" w:rsidP="007316F6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7316F6">
              <w:rPr>
                <w:rFonts w:asciiTheme="minorHAnsi" w:hAnsiTheme="minorHAnsi" w:cstheme="minorHAnsi"/>
                <w:sz w:val="22"/>
                <w:szCs w:val="22"/>
              </w:rPr>
              <w:t>Standing Committee Report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262EA0A" w14:textId="77777777" w:rsidR="00A70263" w:rsidRPr="007316F6" w:rsidRDefault="00A70263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  <w:r w:rsidRPr="007316F6">
              <w:rPr>
                <w:rFonts w:asciiTheme="minorHAnsi" w:hAnsiTheme="minorHAnsi" w:cstheme="minorHAnsi"/>
                <w:b/>
                <w:sz w:val="22"/>
              </w:rPr>
              <w:t>NO</w:t>
            </w:r>
          </w:p>
        </w:tc>
      </w:tr>
      <w:tr w:rsidR="001C6940" w:rsidRPr="007316F6" w14:paraId="4896D4F7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967CBA2" w14:textId="77777777" w:rsidR="00A70263" w:rsidRPr="007316F6" w:rsidRDefault="00A70263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5BF819" w14:textId="79D585EF" w:rsidR="00CE4C6F" w:rsidRPr="007316F6" w:rsidRDefault="00CE4C6F" w:rsidP="007316F6">
            <w:pPr>
              <w:pStyle w:val="Heading1"/>
              <w:numPr>
                <w:ilvl w:val="0"/>
                <w:numId w:val="10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Academic Policy Committee (APC) – </w:t>
            </w:r>
            <w:r w:rsidR="00F64255"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>Andrew Allen</w:t>
            </w:r>
          </w:p>
          <w:p w14:paraId="18AB9534" w14:textId="29792BD5" w:rsidR="00EB44F2" w:rsidRPr="007316F6" w:rsidRDefault="00EB44F2" w:rsidP="007316F6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rFonts w:asciiTheme="minorHAnsi" w:hAnsiTheme="minorHAnsi" w:cstheme="minorHAnsi"/>
                <w:sz w:val="22"/>
              </w:rPr>
            </w:pPr>
            <w:r w:rsidRPr="007316F6">
              <w:rPr>
                <w:rFonts w:asciiTheme="minorHAnsi" w:hAnsiTheme="minorHAnsi" w:cstheme="minorHAnsi"/>
                <w:sz w:val="22"/>
              </w:rPr>
              <w:t>Diversity, Equity, Inclusion Committee (DEIPC)</w:t>
            </w:r>
            <w:r w:rsidR="00B460A4" w:rsidRPr="007316F6">
              <w:rPr>
                <w:rFonts w:asciiTheme="minorHAnsi" w:hAnsiTheme="minorHAnsi" w:cstheme="minorHAnsi"/>
                <w:sz w:val="22"/>
              </w:rPr>
              <w:t xml:space="preserve"> –</w:t>
            </w:r>
            <w:r w:rsidRPr="007316F6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F64255" w:rsidRPr="007316F6">
              <w:rPr>
                <w:rFonts w:asciiTheme="minorHAnsi" w:hAnsiTheme="minorHAnsi" w:cstheme="minorHAnsi"/>
                <w:sz w:val="22"/>
              </w:rPr>
              <w:t>Trae Welborn</w:t>
            </w:r>
          </w:p>
          <w:p w14:paraId="36329FB7" w14:textId="1BC77797" w:rsidR="002677DA" w:rsidRPr="007316F6" w:rsidRDefault="002677DA" w:rsidP="007316F6">
            <w:pPr>
              <w:pStyle w:val="Heading1"/>
              <w:numPr>
                <w:ilvl w:val="0"/>
                <w:numId w:val="10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Executive Committee of the University Senate (ECUS) – </w:t>
            </w:r>
            <w:r w:rsidR="00177BE2"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>Rob Sumowski, Presiding Officer</w:t>
            </w:r>
          </w:p>
          <w:p w14:paraId="28934E61" w14:textId="29020E95" w:rsidR="002677DA" w:rsidRPr="007316F6" w:rsidRDefault="002677DA" w:rsidP="007316F6">
            <w:pPr>
              <w:pStyle w:val="Heading1"/>
              <w:numPr>
                <w:ilvl w:val="1"/>
                <w:numId w:val="10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>Subcommittee on Nominations (</w:t>
            </w:r>
            <w:proofErr w:type="spellStart"/>
            <w:r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>SCoN</w:t>
            </w:r>
            <w:proofErr w:type="spellEnd"/>
            <w:r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>) – Catherine Fowler</w:t>
            </w:r>
          </w:p>
          <w:p w14:paraId="764994BF" w14:textId="4D5AF2D5" w:rsidR="00886AE4" w:rsidRPr="007316F6" w:rsidRDefault="00A2573B" w:rsidP="007316F6">
            <w:pPr>
              <w:pStyle w:val="Heading1"/>
              <w:numPr>
                <w:ilvl w:val="0"/>
                <w:numId w:val="10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>Faculty Affairs Policy Committee (</w:t>
            </w:r>
            <w:r w:rsidR="00A70263"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>FAPC</w:t>
            </w:r>
            <w:r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>)</w:t>
            </w:r>
            <w:r w:rsidR="00A70263"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– </w:t>
            </w:r>
            <w:r w:rsidR="00F64255"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>Stephanie Jett</w:t>
            </w:r>
          </w:p>
          <w:p w14:paraId="7FDC5007" w14:textId="1ECA4FB2" w:rsidR="00A70263" w:rsidRPr="007316F6" w:rsidRDefault="00A2573B" w:rsidP="007316F6">
            <w:pPr>
              <w:pStyle w:val="Heading1"/>
              <w:numPr>
                <w:ilvl w:val="0"/>
                <w:numId w:val="10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Resources, </w:t>
            </w:r>
            <w:proofErr w:type="gramStart"/>
            <w:r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>Planning</w:t>
            </w:r>
            <w:proofErr w:type="gramEnd"/>
            <w:r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and Institutional Policy Committee (</w:t>
            </w:r>
            <w:r w:rsidR="00A70263"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>RPIPC</w:t>
            </w:r>
            <w:r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>)</w:t>
            </w:r>
            <w:r w:rsidR="00A70263"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– </w:t>
            </w:r>
            <w:r w:rsidR="00F64255"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>Brad Fowler</w:t>
            </w:r>
            <w:r w:rsidR="004B7B37"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  <w:p w14:paraId="41F72B6E" w14:textId="48620193" w:rsidR="0036583F" w:rsidRPr="007316F6" w:rsidRDefault="00A2573B" w:rsidP="007316F6">
            <w:pPr>
              <w:pStyle w:val="ColorfulList-Accent11"/>
              <w:numPr>
                <w:ilvl w:val="0"/>
                <w:numId w:val="10"/>
              </w:numPr>
              <w:spacing w:line="240" w:lineRule="auto"/>
              <w:rPr>
                <w:rFonts w:asciiTheme="minorHAnsi" w:hAnsiTheme="minorHAnsi" w:cstheme="minorHAnsi"/>
                <w:sz w:val="22"/>
              </w:rPr>
            </w:pPr>
            <w:r w:rsidRPr="007316F6">
              <w:rPr>
                <w:rFonts w:asciiTheme="minorHAnsi" w:hAnsiTheme="minorHAnsi" w:cstheme="minorHAnsi"/>
                <w:sz w:val="22"/>
              </w:rPr>
              <w:t>Student Affairs Policy Committee (</w:t>
            </w:r>
            <w:r w:rsidR="00A70263" w:rsidRPr="007316F6">
              <w:rPr>
                <w:rFonts w:asciiTheme="minorHAnsi" w:hAnsiTheme="minorHAnsi" w:cstheme="minorHAnsi"/>
                <w:sz w:val="22"/>
              </w:rPr>
              <w:t>SAPC</w:t>
            </w:r>
            <w:r w:rsidRPr="007316F6">
              <w:rPr>
                <w:rFonts w:asciiTheme="minorHAnsi" w:hAnsiTheme="minorHAnsi" w:cstheme="minorHAnsi"/>
                <w:sz w:val="22"/>
              </w:rPr>
              <w:t>)</w:t>
            </w:r>
            <w:r w:rsidR="00A70263" w:rsidRPr="007316F6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090617" w:rsidRPr="007316F6">
              <w:rPr>
                <w:rFonts w:asciiTheme="minorHAnsi" w:hAnsiTheme="minorHAnsi" w:cstheme="minorHAnsi"/>
                <w:sz w:val="22"/>
              </w:rPr>
              <w:t>–</w:t>
            </w:r>
            <w:r w:rsidR="00A70263" w:rsidRPr="007316F6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177BE2" w:rsidRPr="007316F6">
              <w:rPr>
                <w:rFonts w:asciiTheme="minorHAnsi" w:hAnsiTheme="minorHAnsi" w:cstheme="minorHAnsi"/>
                <w:sz w:val="22"/>
              </w:rPr>
              <w:t>Joyce</w:t>
            </w:r>
            <w:r w:rsidR="004C3604" w:rsidRPr="007316F6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177BE2" w:rsidRPr="007316F6">
              <w:rPr>
                <w:rFonts w:asciiTheme="minorHAnsi" w:hAnsiTheme="minorHAnsi" w:cstheme="minorHAnsi"/>
                <w:sz w:val="22"/>
              </w:rPr>
              <w:t>Norris</w:t>
            </w:r>
            <w:r w:rsidR="004C3604" w:rsidRPr="007316F6">
              <w:rPr>
                <w:rFonts w:asciiTheme="minorHAnsi" w:hAnsiTheme="minorHAnsi" w:cstheme="minorHAnsi"/>
                <w:sz w:val="22"/>
              </w:rPr>
              <w:t>-Taylor</w:t>
            </w:r>
          </w:p>
          <w:p w14:paraId="424A03C9" w14:textId="5E664059" w:rsidR="00A70263" w:rsidRPr="007316F6" w:rsidRDefault="00A2573B" w:rsidP="007316F6">
            <w:pPr>
              <w:pStyle w:val="ColorfulList-Accent11"/>
              <w:numPr>
                <w:ilvl w:val="1"/>
                <w:numId w:val="10"/>
              </w:numPr>
              <w:spacing w:line="240" w:lineRule="auto"/>
              <w:rPr>
                <w:rFonts w:asciiTheme="minorHAnsi" w:hAnsiTheme="minorHAnsi" w:cstheme="minorHAnsi"/>
                <w:sz w:val="22"/>
              </w:rPr>
            </w:pPr>
            <w:r w:rsidRPr="007316F6">
              <w:rPr>
                <w:rFonts w:asciiTheme="minorHAnsi" w:hAnsiTheme="minorHAnsi" w:cstheme="minorHAnsi"/>
                <w:sz w:val="22"/>
              </w:rPr>
              <w:t>Student Government Association (</w:t>
            </w:r>
            <w:r w:rsidR="00A70263" w:rsidRPr="007316F6">
              <w:rPr>
                <w:rFonts w:asciiTheme="minorHAnsi" w:hAnsiTheme="minorHAnsi" w:cstheme="minorHAnsi"/>
                <w:sz w:val="22"/>
              </w:rPr>
              <w:t>SGA</w:t>
            </w:r>
            <w:r w:rsidRPr="007316F6">
              <w:rPr>
                <w:rFonts w:asciiTheme="minorHAnsi" w:hAnsiTheme="minorHAnsi" w:cstheme="minorHAnsi"/>
                <w:sz w:val="22"/>
              </w:rPr>
              <w:t>)</w:t>
            </w:r>
            <w:r w:rsidR="00A70263" w:rsidRPr="007316F6">
              <w:rPr>
                <w:rFonts w:asciiTheme="minorHAnsi" w:hAnsiTheme="minorHAnsi" w:cstheme="minorHAnsi"/>
                <w:sz w:val="22"/>
              </w:rPr>
              <w:t xml:space="preserve"> – </w:t>
            </w:r>
            <w:r w:rsidR="00F64255" w:rsidRPr="007316F6">
              <w:rPr>
                <w:rFonts w:asciiTheme="minorHAnsi" w:hAnsiTheme="minorHAnsi" w:cstheme="minorHAnsi"/>
                <w:sz w:val="22"/>
              </w:rPr>
              <w:t>Connor Hilly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801448" w14:textId="77777777" w:rsidR="00A70263" w:rsidRPr="007316F6" w:rsidRDefault="00A70263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  <w:tr w:rsidR="001C6940" w:rsidRPr="007316F6" w14:paraId="7C4B9DD7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D74D428" w14:textId="77777777" w:rsidR="00A70263" w:rsidRPr="007316F6" w:rsidRDefault="00290CCB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sz w:val="22"/>
              </w:rPr>
            </w:pPr>
            <w:r w:rsidRPr="007316F6">
              <w:rPr>
                <w:rFonts w:asciiTheme="minorHAnsi" w:hAnsiTheme="minorHAnsi" w:cstheme="minorHAnsi"/>
                <w:sz w:val="22"/>
              </w:rPr>
              <w:br w:type="page"/>
            </w: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FBE6DC" w14:textId="77777777" w:rsidR="00374CD6" w:rsidRPr="007316F6" w:rsidRDefault="00A70263" w:rsidP="007316F6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7316F6">
              <w:rPr>
                <w:rFonts w:asciiTheme="minorHAnsi" w:hAnsiTheme="minorHAnsi" w:cstheme="minorHAnsi"/>
                <w:sz w:val="22"/>
                <w:szCs w:val="22"/>
              </w:rPr>
              <w:t>Announcements</w:t>
            </w:r>
            <w:r w:rsidR="00184422" w:rsidRPr="007316F6">
              <w:rPr>
                <w:rFonts w:asciiTheme="minorHAnsi" w:hAnsiTheme="minorHAnsi" w:cstheme="minorHAnsi"/>
                <w:sz w:val="22"/>
                <w:szCs w:val="22"/>
              </w:rPr>
              <w:t>/Information Items</w:t>
            </w:r>
          </w:p>
          <w:p w14:paraId="4F6635AD" w14:textId="77777777" w:rsidR="001451C6" w:rsidRPr="007316F6" w:rsidRDefault="00D10DE6" w:rsidP="007316F6">
            <w:pPr>
              <w:pStyle w:val="Heading1"/>
              <w:numPr>
                <w:ilvl w:val="0"/>
                <w:numId w:val="15"/>
              </w:numPr>
              <w:spacing w:line="240" w:lineRule="auto"/>
              <w:ind w:left="778" w:hanging="270"/>
              <w:contextualSpacing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>University Curriculum Committee (UCC) Update – Lyndall Muschell, UCC Chai</w:t>
            </w:r>
            <w:r w:rsidR="00EB2D92"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>r</w:t>
            </w:r>
          </w:p>
          <w:p w14:paraId="0BD46815" w14:textId="5681ABF2" w:rsidR="001451C6" w:rsidRPr="007316F6" w:rsidRDefault="001451C6" w:rsidP="007316F6">
            <w:pPr>
              <w:pStyle w:val="Heading1"/>
              <w:numPr>
                <w:ilvl w:val="0"/>
                <w:numId w:val="15"/>
              </w:numPr>
              <w:spacing w:line="240" w:lineRule="auto"/>
              <w:ind w:left="778" w:hanging="270"/>
              <w:contextualSpacing/>
              <w:jc w:val="left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>GCSU Policy on Research Misconduct Revised 12.15.2023 (</w:t>
            </w:r>
            <w:r w:rsidR="00DE3CAB"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attached </w:t>
            </w:r>
            <w:r w:rsidR="00DD7B90"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>below</w:t>
            </w:r>
            <w:r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) to </w:t>
            </w:r>
            <w:proofErr w:type="gramStart"/>
            <w:r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>be in compliance with</w:t>
            </w:r>
            <w:proofErr w:type="gramEnd"/>
            <w:r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USG requirement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EA99F27" w14:textId="77777777" w:rsidR="00A70263" w:rsidRPr="007316F6" w:rsidRDefault="00DD5643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  <w:r w:rsidRPr="007316F6">
              <w:rPr>
                <w:rFonts w:asciiTheme="minorHAnsi" w:hAnsiTheme="minorHAnsi" w:cstheme="minorHAnsi"/>
                <w:b/>
                <w:sz w:val="22"/>
              </w:rPr>
              <w:t>NO</w:t>
            </w:r>
          </w:p>
        </w:tc>
      </w:tr>
      <w:tr w:rsidR="00037F13" w:rsidRPr="007316F6" w14:paraId="0DA19CFB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598A11E" w14:textId="77777777" w:rsidR="00037F13" w:rsidRPr="007316F6" w:rsidRDefault="00037F13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69CC72" w14:textId="69D0A2D3" w:rsidR="00037F13" w:rsidRPr="007316F6" w:rsidRDefault="00037F13" w:rsidP="007316F6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7316F6">
              <w:rPr>
                <w:rFonts w:asciiTheme="minorHAnsi" w:hAnsiTheme="minorHAnsi" w:cstheme="minorHAnsi"/>
                <w:sz w:val="22"/>
                <w:szCs w:val="22"/>
              </w:rPr>
              <w:t xml:space="preserve">Awarding of </w:t>
            </w:r>
            <w:r w:rsidR="00F64255" w:rsidRPr="007316F6">
              <w:rPr>
                <w:rFonts w:asciiTheme="minorHAnsi" w:hAnsiTheme="minorHAnsi" w:cstheme="minorHAnsi"/>
                <w:sz w:val="22"/>
                <w:szCs w:val="22"/>
              </w:rPr>
              <w:t>University Recognitions (Senate Pins)</w:t>
            </w:r>
            <w:r w:rsidR="006F6D7A" w:rsidRPr="007316F6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="00177BE2" w:rsidRPr="007316F6">
              <w:rPr>
                <w:rFonts w:asciiTheme="minorHAnsi" w:hAnsiTheme="minorHAnsi" w:cstheme="minorHAnsi"/>
                <w:b w:val="0"/>
                <w:sz w:val="22"/>
                <w:szCs w:val="22"/>
              </w:rPr>
              <w:t>none this month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4D5155E" w14:textId="77777777" w:rsidR="00037F13" w:rsidRPr="007316F6" w:rsidRDefault="00037F13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  <w:tr w:rsidR="008317CA" w:rsidRPr="007316F6" w14:paraId="51CF8FCD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0D61E0E" w14:textId="77777777" w:rsidR="008317CA" w:rsidRPr="007316F6" w:rsidRDefault="008317CA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4BDBC6" w14:textId="1C313ADB" w:rsidR="008317CA" w:rsidRPr="007316F6" w:rsidRDefault="0041664C" w:rsidP="007316F6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7316F6">
              <w:rPr>
                <w:rFonts w:asciiTheme="minorHAnsi" w:hAnsiTheme="minorHAnsi" w:cstheme="minorHAnsi"/>
                <w:sz w:val="22"/>
                <w:szCs w:val="22"/>
              </w:rPr>
              <w:t>Open Discussion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63B08DA" w14:textId="4C1800A9" w:rsidR="008317CA" w:rsidRPr="007316F6" w:rsidRDefault="008317CA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  <w:tr w:rsidR="0041664C" w:rsidRPr="007316F6" w14:paraId="51F66D32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BF338EA" w14:textId="77777777" w:rsidR="0041664C" w:rsidRPr="007316F6" w:rsidRDefault="0041664C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DB53EE" w14:textId="7777DAF6" w:rsidR="0041664C" w:rsidRPr="007316F6" w:rsidRDefault="0041664C" w:rsidP="007316F6">
            <w:pPr>
              <w:pStyle w:val="Heading1"/>
              <w:numPr>
                <w:ilvl w:val="0"/>
                <w:numId w:val="3"/>
              </w:numPr>
              <w:spacing w:line="240" w:lineRule="auto"/>
              <w:contextualSpacing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7316F6">
              <w:rPr>
                <w:rFonts w:asciiTheme="minorHAnsi" w:hAnsiTheme="minorHAnsi" w:cstheme="minorHAnsi"/>
                <w:sz w:val="22"/>
                <w:szCs w:val="22"/>
              </w:rPr>
              <w:t>Adjournment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B65DF9" w14:textId="77777777" w:rsidR="0041664C" w:rsidRPr="007316F6" w:rsidRDefault="0041664C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  <w:r w:rsidRPr="007316F6">
              <w:rPr>
                <w:rFonts w:asciiTheme="minorHAnsi" w:hAnsiTheme="minorHAnsi" w:cstheme="minorHAnsi"/>
                <w:b/>
                <w:sz w:val="22"/>
              </w:rPr>
              <w:t>YES</w:t>
            </w:r>
          </w:p>
          <w:p w14:paraId="452FB318" w14:textId="7140074D" w:rsidR="0041664C" w:rsidRPr="007316F6" w:rsidRDefault="0041664C" w:rsidP="007316F6">
            <w:pPr>
              <w:spacing w:line="240" w:lineRule="auto"/>
              <w:ind w:firstLine="0"/>
              <w:contextualSpacing/>
              <w:rPr>
                <w:rFonts w:asciiTheme="minorHAnsi" w:hAnsiTheme="minorHAnsi" w:cstheme="minorHAnsi"/>
                <w:b/>
                <w:sz w:val="22"/>
              </w:rPr>
            </w:pPr>
            <w:r w:rsidRPr="007316F6">
              <w:rPr>
                <w:rFonts w:asciiTheme="minorHAnsi" w:hAnsiTheme="minorHAnsi" w:cstheme="minorHAnsi"/>
                <w:i/>
                <w:sz w:val="22"/>
              </w:rPr>
              <w:t>(all University Senators vote)</w:t>
            </w:r>
          </w:p>
        </w:tc>
      </w:tr>
    </w:tbl>
    <w:p w14:paraId="1C4FB39B" w14:textId="7F112E97" w:rsidR="001451C6" w:rsidRPr="007316F6" w:rsidRDefault="001451C6" w:rsidP="007316F6">
      <w:pPr>
        <w:spacing w:line="240" w:lineRule="auto"/>
        <w:ind w:firstLine="0"/>
        <w:contextualSpacing/>
        <w:rPr>
          <w:rFonts w:asciiTheme="minorHAnsi" w:hAnsiTheme="minorHAnsi" w:cstheme="minorHAnsi"/>
          <w:b/>
          <w:sz w:val="22"/>
        </w:rPr>
      </w:pPr>
      <w:r w:rsidRPr="007316F6">
        <w:rPr>
          <w:rFonts w:asciiTheme="minorHAnsi" w:hAnsiTheme="minorHAnsi" w:cstheme="minorHAnsi"/>
          <w:b/>
          <w:sz w:val="22"/>
        </w:rPr>
        <w:t>Upcoming Events</w:t>
      </w:r>
    </w:p>
    <w:p w14:paraId="38AA038C" w14:textId="1766F1E9" w:rsidR="001451C6" w:rsidRPr="007316F6" w:rsidRDefault="001451C6" w:rsidP="007316F6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Theme="minorHAnsi" w:hAnsiTheme="minorHAnsi" w:cstheme="minorHAnsi"/>
          <w:bCs/>
          <w:sz w:val="22"/>
        </w:rPr>
      </w:pPr>
      <w:r w:rsidRPr="007316F6">
        <w:rPr>
          <w:rFonts w:asciiTheme="minorHAnsi" w:hAnsiTheme="minorHAnsi" w:cstheme="minorHAnsi"/>
          <w:b/>
          <w:bCs/>
          <w:sz w:val="22"/>
        </w:rPr>
        <w:t>Monthly Committee Meetings</w:t>
      </w:r>
      <w:r w:rsidRPr="007316F6">
        <w:rPr>
          <w:rFonts w:asciiTheme="minorHAnsi" w:hAnsiTheme="minorHAnsi" w:cstheme="minorHAnsi"/>
          <w:bCs/>
          <w:sz w:val="22"/>
        </w:rPr>
        <w:t xml:space="preserve"> </w:t>
      </w:r>
      <w:bookmarkStart w:id="0" w:name="_Hlk147996702"/>
      <w:r w:rsidRPr="007316F6">
        <w:rPr>
          <w:rFonts w:asciiTheme="minorHAnsi" w:hAnsiTheme="minorHAnsi" w:cstheme="minorHAnsi"/>
          <w:bCs/>
          <w:sz w:val="22"/>
        </w:rPr>
        <w:t xml:space="preserve">Friday, </w:t>
      </w:r>
      <w:r w:rsidR="00023E2B" w:rsidRPr="007316F6">
        <w:rPr>
          <w:rFonts w:asciiTheme="minorHAnsi" w:hAnsiTheme="minorHAnsi" w:cstheme="minorHAnsi"/>
          <w:bCs/>
          <w:sz w:val="22"/>
        </w:rPr>
        <w:t>1 March</w:t>
      </w:r>
      <w:r w:rsidRPr="007316F6">
        <w:rPr>
          <w:rFonts w:asciiTheme="minorHAnsi" w:hAnsiTheme="minorHAnsi" w:cstheme="minorHAnsi"/>
          <w:bCs/>
          <w:sz w:val="22"/>
        </w:rPr>
        <w:t xml:space="preserve"> 2024, 2 pm </w:t>
      </w:r>
      <w:bookmarkEnd w:id="0"/>
      <w:r w:rsidRPr="007316F6">
        <w:rPr>
          <w:rFonts w:asciiTheme="minorHAnsi" w:hAnsiTheme="minorHAnsi" w:cstheme="minorHAnsi"/>
          <w:bCs/>
          <w:sz w:val="22"/>
        </w:rPr>
        <w:t>(2:45 pm ECUS); ECUS-SCC: 3:30 pm, Parks 301</w:t>
      </w:r>
    </w:p>
    <w:p w14:paraId="6D56DB36" w14:textId="4EE29605" w:rsidR="001451C6" w:rsidRPr="007316F6" w:rsidRDefault="001451C6" w:rsidP="007316F6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Theme="minorHAnsi" w:hAnsiTheme="minorHAnsi" w:cstheme="minorHAnsi"/>
          <w:bCs/>
          <w:sz w:val="22"/>
        </w:rPr>
      </w:pPr>
      <w:r w:rsidRPr="007316F6">
        <w:rPr>
          <w:rFonts w:asciiTheme="minorHAnsi" w:hAnsiTheme="minorHAnsi" w:cstheme="minorHAnsi"/>
          <w:b/>
          <w:sz w:val="22"/>
        </w:rPr>
        <w:t>University Senate Meeting</w:t>
      </w:r>
      <w:r w:rsidRPr="007316F6">
        <w:rPr>
          <w:rFonts w:asciiTheme="minorHAnsi" w:hAnsiTheme="minorHAnsi" w:cstheme="minorHAnsi"/>
          <w:bCs/>
          <w:sz w:val="22"/>
        </w:rPr>
        <w:t xml:space="preserve"> Friday, </w:t>
      </w:r>
      <w:r w:rsidR="00740087" w:rsidRPr="007316F6">
        <w:rPr>
          <w:rFonts w:asciiTheme="minorHAnsi" w:hAnsiTheme="minorHAnsi" w:cstheme="minorHAnsi"/>
          <w:bCs/>
          <w:sz w:val="22"/>
        </w:rPr>
        <w:t>15</w:t>
      </w:r>
      <w:r w:rsidRPr="007316F6">
        <w:rPr>
          <w:rFonts w:asciiTheme="minorHAnsi" w:hAnsiTheme="minorHAnsi" w:cstheme="minorHAnsi"/>
          <w:bCs/>
          <w:sz w:val="22"/>
        </w:rPr>
        <w:t xml:space="preserve"> </w:t>
      </w:r>
      <w:r w:rsidR="00740087" w:rsidRPr="007316F6">
        <w:rPr>
          <w:rFonts w:asciiTheme="minorHAnsi" w:hAnsiTheme="minorHAnsi" w:cstheme="minorHAnsi"/>
          <w:bCs/>
          <w:sz w:val="22"/>
        </w:rPr>
        <w:t>March</w:t>
      </w:r>
      <w:r w:rsidRPr="007316F6">
        <w:rPr>
          <w:rFonts w:asciiTheme="minorHAnsi" w:hAnsiTheme="minorHAnsi" w:cstheme="minorHAnsi"/>
          <w:bCs/>
          <w:sz w:val="22"/>
        </w:rPr>
        <w:t xml:space="preserve"> 2024, 3:30-4:45 pm Arts &amp; Sciences 272</w:t>
      </w:r>
    </w:p>
    <w:p w14:paraId="3AA827EA" w14:textId="5DE0AE7D" w:rsidR="007918DF" w:rsidRPr="007316F6" w:rsidRDefault="00000000" w:rsidP="007316F6">
      <w:pPr>
        <w:spacing w:line="240" w:lineRule="auto"/>
        <w:ind w:firstLine="0"/>
        <w:contextualSpacing/>
        <w:rPr>
          <w:rFonts w:asciiTheme="minorHAnsi" w:hAnsiTheme="minorHAnsi" w:cstheme="minorHAnsi"/>
          <w:b/>
          <w:sz w:val="22"/>
        </w:rPr>
      </w:pPr>
      <w:r w:rsidRPr="007316F6">
        <w:rPr>
          <w:rFonts w:asciiTheme="minorHAnsi" w:hAnsiTheme="minorHAnsi" w:cstheme="minorHAnsi"/>
          <w:b/>
          <w:noProof/>
          <w:sz w:val="22"/>
        </w:rPr>
        <w:object w:dxaOrig="1440" w:dyaOrig="1440" w14:anchorId="17E3087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1" type="#_x0000_t75" style="position:absolute;margin-left:0;margin-top:0;width:76.5pt;height:49.5pt;z-index:251659264;mso-position-horizontal:left;mso-position-horizontal-relative:text;mso-position-vertical-relative:text">
            <v:imagedata r:id="rId13" o:title=""/>
            <w10:wrap type="square" side="right"/>
          </v:shape>
          <o:OLEObject Type="Embed" ProgID="Acrobat.Document.2020" ShapeID="_x0000_s2051" DrawAspect="Icon" ObjectID="_1769847159" r:id="rId14"/>
        </w:object>
      </w:r>
    </w:p>
    <w:p w14:paraId="0F92EAA6" w14:textId="5223B250" w:rsidR="007918DF" w:rsidRPr="007316F6" w:rsidRDefault="007918DF" w:rsidP="007316F6">
      <w:pPr>
        <w:spacing w:line="240" w:lineRule="auto"/>
        <w:ind w:firstLine="0"/>
        <w:contextualSpacing/>
        <w:rPr>
          <w:rFonts w:asciiTheme="minorHAnsi" w:hAnsiTheme="minorHAnsi" w:cstheme="minorHAnsi"/>
          <w:b/>
          <w:sz w:val="22"/>
        </w:rPr>
      </w:pPr>
    </w:p>
    <w:p w14:paraId="3E7C78CF" w14:textId="48337D8F" w:rsidR="001451C6" w:rsidRPr="007316F6" w:rsidRDefault="007918DF" w:rsidP="007316F6">
      <w:pPr>
        <w:tabs>
          <w:tab w:val="left" w:pos="2295"/>
        </w:tabs>
        <w:spacing w:line="240" w:lineRule="auto"/>
        <w:ind w:firstLine="0"/>
        <w:contextualSpacing/>
        <w:rPr>
          <w:rFonts w:asciiTheme="minorHAnsi" w:hAnsiTheme="minorHAnsi" w:cstheme="minorHAnsi"/>
          <w:b/>
          <w:sz w:val="22"/>
        </w:rPr>
      </w:pPr>
      <w:r w:rsidRPr="007316F6">
        <w:rPr>
          <w:rFonts w:asciiTheme="minorHAnsi" w:hAnsiTheme="minorHAnsi" w:cstheme="minorHAnsi"/>
          <w:b/>
          <w:sz w:val="22"/>
        </w:rPr>
        <w:tab/>
      </w:r>
      <w:r w:rsidRPr="007316F6">
        <w:rPr>
          <w:rFonts w:asciiTheme="minorHAnsi" w:hAnsiTheme="minorHAnsi" w:cstheme="minorHAnsi"/>
          <w:b/>
          <w:sz w:val="22"/>
        </w:rPr>
        <w:br w:type="textWrapping" w:clear="all"/>
      </w:r>
    </w:p>
    <w:p w14:paraId="6484B31B" w14:textId="77777777" w:rsidR="001451C6" w:rsidRPr="007316F6" w:rsidRDefault="001451C6" w:rsidP="007316F6">
      <w:pPr>
        <w:spacing w:line="240" w:lineRule="auto"/>
        <w:ind w:firstLine="0"/>
        <w:contextualSpacing/>
        <w:rPr>
          <w:rFonts w:asciiTheme="minorHAnsi" w:hAnsiTheme="minorHAnsi" w:cstheme="minorHAnsi"/>
          <w:b/>
          <w:sz w:val="22"/>
        </w:rPr>
      </w:pPr>
    </w:p>
    <w:sectPr w:rsidR="001451C6" w:rsidRPr="007316F6" w:rsidSect="007A05D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CCD17" w14:textId="77777777" w:rsidR="007A05D2" w:rsidRDefault="007A05D2" w:rsidP="001153E0">
      <w:pPr>
        <w:spacing w:line="240" w:lineRule="auto"/>
      </w:pPr>
      <w:r>
        <w:separator/>
      </w:r>
    </w:p>
  </w:endnote>
  <w:endnote w:type="continuationSeparator" w:id="0">
    <w:p w14:paraId="5126F26C" w14:textId="77777777" w:rsidR="007A05D2" w:rsidRDefault="007A05D2" w:rsidP="001153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9224C1" w14:textId="77777777" w:rsidR="007A05D2" w:rsidRDefault="007A05D2" w:rsidP="001153E0">
      <w:pPr>
        <w:spacing w:line="240" w:lineRule="auto"/>
      </w:pPr>
      <w:r>
        <w:separator/>
      </w:r>
    </w:p>
  </w:footnote>
  <w:footnote w:type="continuationSeparator" w:id="0">
    <w:p w14:paraId="245F0050" w14:textId="77777777" w:rsidR="007A05D2" w:rsidRDefault="007A05D2" w:rsidP="001153E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AAC60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EB193B"/>
    <w:multiLevelType w:val="multilevel"/>
    <w:tmpl w:val="08F611FC"/>
    <w:lvl w:ilvl="0">
      <w:start w:val="2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340" w:hanging="360"/>
      </w:p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78E026C"/>
    <w:multiLevelType w:val="hybridMultilevel"/>
    <w:tmpl w:val="10FE3ED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6E0967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0FF27920"/>
    <w:multiLevelType w:val="hybridMultilevel"/>
    <w:tmpl w:val="24FC4A8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37388"/>
    <w:multiLevelType w:val="multilevel"/>
    <w:tmpl w:val="6C58F16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1EC6375C"/>
    <w:multiLevelType w:val="multilevel"/>
    <w:tmpl w:val="B2D06934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2AB3C1F"/>
    <w:multiLevelType w:val="multilevel"/>
    <w:tmpl w:val="61C0817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D8570B"/>
    <w:multiLevelType w:val="hybridMultilevel"/>
    <w:tmpl w:val="010EC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435C7F"/>
    <w:multiLevelType w:val="multilevel"/>
    <w:tmpl w:val="82F428A8"/>
    <w:lvl w:ilvl="0">
      <w:start w:val="2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4B37E66"/>
    <w:multiLevelType w:val="hybridMultilevel"/>
    <w:tmpl w:val="D6807BE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891619C"/>
    <w:multiLevelType w:val="multilevel"/>
    <w:tmpl w:val="2D3CE3A4"/>
    <w:lvl w:ilvl="0">
      <w:start w:val="1"/>
      <w:numFmt w:val="low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b w:val="0"/>
        <w:i w:val="0"/>
        <w:sz w:val="20"/>
        <w:szCs w:val="1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39A10478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B2B21D5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3DA367E7"/>
    <w:multiLevelType w:val="multilevel"/>
    <w:tmpl w:val="04090027"/>
    <w:styleLink w:val="TraditionalOutline"/>
    <w:lvl w:ilvl="0">
      <w:start w:val="1"/>
      <w:numFmt w:val="upperRoman"/>
      <w:lvlText w:val="%1."/>
      <w:lvlJc w:val="left"/>
      <w:pPr>
        <w:ind w:left="0" w:firstLine="0"/>
      </w:pPr>
      <w:rPr>
        <w:rFonts w:ascii="Times New Roman" w:hAnsi="Times New Roman"/>
        <w:sz w:val="24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5" w15:restartNumberingAfterBreak="0">
    <w:nsid w:val="3ED77139"/>
    <w:multiLevelType w:val="hybridMultilevel"/>
    <w:tmpl w:val="D52EFB6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043CD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41115CC2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497E2468"/>
    <w:multiLevelType w:val="multilevel"/>
    <w:tmpl w:val="492ECD2C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50AE733F"/>
    <w:multiLevelType w:val="hybridMultilevel"/>
    <w:tmpl w:val="44467C22"/>
    <w:lvl w:ilvl="0" w:tplc="B75CE006">
      <w:start w:val="1"/>
      <w:numFmt w:val="lowerRoman"/>
      <w:lvlText w:val="%1."/>
      <w:lvlJc w:val="righ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73C52C6"/>
    <w:multiLevelType w:val="hybridMultilevel"/>
    <w:tmpl w:val="632AAD60"/>
    <w:lvl w:ilvl="0" w:tplc="04090001">
      <w:start w:val="1"/>
      <w:numFmt w:val="bullet"/>
      <w:lvlText w:val=""/>
      <w:lvlJc w:val="left"/>
      <w:pPr>
        <w:ind w:left="14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4" w:hanging="360"/>
      </w:pPr>
      <w:rPr>
        <w:rFonts w:ascii="Wingdings" w:hAnsi="Wingdings" w:hint="default"/>
      </w:rPr>
    </w:lvl>
  </w:abstractNum>
  <w:abstractNum w:abstractNumId="21" w15:restartNumberingAfterBreak="0">
    <w:nsid w:val="5F6B6050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5FB7349A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6847421B"/>
    <w:multiLevelType w:val="hybridMultilevel"/>
    <w:tmpl w:val="906023E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9D137C"/>
    <w:multiLevelType w:val="hybridMultilevel"/>
    <w:tmpl w:val="6C78932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8A01753"/>
    <w:multiLevelType w:val="hybridMultilevel"/>
    <w:tmpl w:val="9C3E81B4"/>
    <w:lvl w:ilvl="0" w:tplc="73726F2C">
      <w:start w:val="1"/>
      <w:numFmt w:val="low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sz w:val="20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E246CF"/>
    <w:multiLevelType w:val="multilevel"/>
    <w:tmpl w:val="0A1879DA"/>
    <w:lvl w:ilvl="0">
      <w:start w:val="1"/>
      <w:numFmt w:val="low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b w:val="0"/>
        <w:i w:val="0"/>
        <w:sz w:val="20"/>
        <w:szCs w:val="1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" w15:restartNumberingAfterBreak="0">
    <w:nsid w:val="71BC0066"/>
    <w:multiLevelType w:val="hybridMultilevel"/>
    <w:tmpl w:val="5A82C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7965663">
    <w:abstractNumId w:val="14"/>
  </w:num>
  <w:num w:numId="2" w16cid:durableId="1393189925">
    <w:abstractNumId w:val="16"/>
  </w:num>
  <w:num w:numId="3" w16cid:durableId="1296989471">
    <w:abstractNumId w:val="6"/>
  </w:num>
  <w:num w:numId="4" w16cid:durableId="1293629650">
    <w:abstractNumId w:val="8"/>
  </w:num>
  <w:num w:numId="5" w16cid:durableId="650407763">
    <w:abstractNumId w:val="21"/>
  </w:num>
  <w:num w:numId="6" w16cid:durableId="1598829694">
    <w:abstractNumId w:val="17"/>
  </w:num>
  <w:num w:numId="7" w16cid:durableId="1588228762">
    <w:abstractNumId w:val="3"/>
  </w:num>
  <w:num w:numId="8" w16cid:durableId="2108190151">
    <w:abstractNumId w:val="13"/>
  </w:num>
  <w:num w:numId="9" w16cid:durableId="1494105473">
    <w:abstractNumId w:val="18"/>
  </w:num>
  <w:num w:numId="10" w16cid:durableId="1362704898">
    <w:abstractNumId w:val="5"/>
  </w:num>
  <w:num w:numId="11" w16cid:durableId="1680153664">
    <w:abstractNumId w:val="19"/>
  </w:num>
  <w:num w:numId="12" w16cid:durableId="1560748116">
    <w:abstractNumId w:val="20"/>
  </w:num>
  <w:num w:numId="13" w16cid:durableId="813063398">
    <w:abstractNumId w:val="0"/>
  </w:num>
  <w:num w:numId="14" w16cid:durableId="1357997880">
    <w:abstractNumId w:val="22"/>
  </w:num>
  <w:num w:numId="15" w16cid:durableId="1399670148">
    <w:abstractNumId w:val="11"/>
  </w:num>
  <w:num w:numId="16" w16cid:durableId="211117160">
    <w:abstractNumId w:val="23"/>
  </w:num>
  <w:num w:numId="17" w16cid:durableId="2114548750">
    <w:abstractNumId w:val="27"/>
  </w:num>
  <w:num w:numId="18" w16cid:durableId="1240214955">
    <w:abstractNumId w:val="4"/>
  </w:num>
  <w:num w:numId="19" w16cid:durableId="223299518">
    <w:abstractNumId w:val="1"/>
  </w:num>
  <w:num w:numId="20" w16cid:durableId="2037611950">
    <w:abstractNumId w:val="24"/>
  </w:num>
  <w:num w:numId="21" w16cid:durableId="2134858157">
    <w:abstractNumId w:val="10"/>
  </w:num>
  <w:num w:numId="22" w16cid:durableId="1808815879">
    <w:abstractNumId w:val="25"/>
  </w:num>
  <w:num w:numId="23" w16cid:durableId="1341539909">
    <w:abstractNumId w:val="2"/>
  </w:num>
  <w:num w:numId="24" w16cid:durableId="437716931">
    <w:abstractNumId w:val="26"/>
  </w:num>
  <w:num w:numId="25" w16cid:durableId="964234180">
    <w:abstractNumId w:val="12"/>
  </w:num>
  <w:num w:numId="26" w16cid:durableId="273757193">
    <w:abstractNumId w:val="15"/>
  </w:num>
  <w:num w:numId="27" w16cid:durableId="1158619760">
    <w:abstractNumId w:val="9"/>
  </w:num>
  <w:num w:numId="28" w16cid:durableId="1033842585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jIBQmMLS0tLCyUdpeDU4uLM/DyQAkPTWgA8BH+/LQAAAA=="/>
  </w:docVars>
  <w:rsids>
    <w:rsidRoot w:val="00EE65B8"/>
    <w:rsid w:val="0000062D"/>
    <w:rsid w:val="00002606"/>
    <w:rsid w:val="00004C2C"/>
    <w:rsid w:val="0000566A"/>
    <w:rsid w:val="00014BA9"/>
    <w:rsid w:val="00020C53"/>
    <w:rsid w:val="00020E64"/>
    <w:rsid w:val="00023E2B"/>
    <w:rsid w:val="0003155B"/>
    <w:rsid w:val="00031CAA"/>
    <w:rsid w:val="0003467B"/>
    <w:rsid w:val="00035B83"/>
    <w:rsid w:val="00037F13"/>
    <w:rsid w:val="000400BB"/>
    <w:rsid w:val="00044036"/>
    <w:rsid w:val="00047202"/>
    <w:rsid w:val="000479F2"/>
    <w:rsid w:val="000519AC"/>
    <w:rsid w:val="00051D9A"/>
    <w:rsid w:val="00060219"/>
    <w:rsid w:val="0006301E"/>
    <w:rsid w:val="0006442A"/>
    <w:rsid w:val="00066356"/>
    <w:rsid w:val="00077D96"/>
    <w:rsid w:val="00082425"/>
    <w:rsid w:val="00084DC2"/>
    <w:rsid w:val="00090617"/>
    <w:rsid w:val="00090800"/>
    <w:rsid w:val="0009136F"/>
    <w:rsid w:val="00092D92"/>
    <w:rsid w:val="000A17BC"/>
    <w:rsid w:val="000A3083"/>
    <w:rsid w:val="000A33C5"/>
    <w:rsid w:val="000A4344"/>
    <w:rsid w:val="000A4831"/>
    <w:rsid w:val="000B174B"/>
    <w:rsid w:val="000B2BF9"/>
    <w:rsid w:val="000B2CBB"/>
    <w:rsid w:val="000B67C7"/>
    <w:rsid w:val="000B73A5"/>
    <w:rsid w:val="000C0A02"/>
    <w:rsid w:val="000C1DC7"/>
    <w:rsid w:val="000C217F"/>
    <w:rsid w:val="000C2B81"/>
    <w:rsid w:val="000C5372"/>
    <w:rsid w:val="000D23AD"/>
    <w:rsid w:val="000D69DF"/>
    <w:rsid w:val="000D7919"/>
    <w:rsid w:val="000D7F03"/>
    <w:rsid w:val="000E2B53"/>
    <w:rsid w:val="000E3F89"/>
    <w:rsid w:val="000E71DA"/>
    <w:rsid w:val="000F1B4D"/>
    <w:rsid w:val="000F2BF7"/>
    <w:rsid w:val="001039E1"/>
    <w:rsid w:val="001057DF"/>
    <w:rsid w:val="00106E74"/>
    <w:rsid w:val="001073B4"/>
    <w:rsid w:val="00107A7A"/>
    <w:rsid w:val="00114EEE"/>
    <w:rsid w:val="001153E0"/>
    <w:rsid w:val="00116D0A"/>
    <w:rsid w:val="001200BD"/>
    <w:rsid w:val="001349F5"/>
    <w:rsid w:val="001369AB"/>
    <w:rsid w:val="00137320"/>
    <w:rsid w:val="001403BA"/>
    <w:rsid w:val="001451C6"/>
    <w:rsid w:val="001465F0"/>
    <w:rsid w:val="00147E9E"/>
    <w:rsid w:val="00154D66"/>
    <w:rsid w:val="00156D30"/>
    <w:rsid w:val="0016396F"/>
    <w:rsid w:val="00164CF1"/>
    <w:rsid w:val="00165378"/>
    <w:rsid w:val="00165BC4"/>
    <w:rsid w:val="00170AD7"/>
    <w:rsid w:val="00173CF9"/>
    <w:rsid w:val="001754D7"/>
    <w:rsid w:val="0017599D"/>
    <w:rsid w:val="00176554"/>
    <w:rsid w:val="00177BE2"/>
    <w:rsid w:val="0018038C"/>
    <w:rsid w:val="001810FE"/>
    <w:rsid w:val="001819C3"/>
    <w:rsid w:val="00184422"/>
    <w:rsid w:val="00186C8A"/>
    <w:rsid w:val="0018712F"/>
    <w:rsid w:val="00191A66"/>
    <w:rsid w:val="0019250F"/>
    <w:rsid w:val="00192825"/>
    <w:rsid w:val="0019485A"/>
    <w:rsid w:val="001963DE"/>
    <w:rsid w:val="001A1139"/>
    <w:rsid w:val="001A33C4"/>
    <w:rsid w:val="001A5F0D"/>
    <w:rsid w:val="001A685A"/>
    <w:rsid w:val="001B0511"/>
    <w:rsid w:val="001B0C34"/>
    <w:rsid w:val="001B4127"/>
    <w:rsid w:val="001B4F1B"/>
    <w:rsid w:val="001C2664"/>
    <w:rsid w:val="001C53A1"/>
    <w:rsid w:val="001C6940"/>
    <w:rsid w:val="001C7ABC"/>
    <w:rsid w:val="001D191B"/>
    <w:rsid w:val="001D7ED1"/>
    <w:rsid w:val="001E2623"/>
    <w:rsid w:val="001E4ED3"/>
    <w:rsid w:val="001E4F0A"/>
    <w:rsid w:val="001E50E3"/>
    <w:rsid w:val="001E5874"/>
    <w:rsid w:val="001E60A2"/>
    <w:rsid w:val="001F4DC4"/>
    <w:rsid w:val="001F548B"/>
    <w:rsid w:val="001F65FE"/>
    <w:rsid w:val="00203374"/>
    <w:rsid w:val="0020616A"/>
    <w:rsid w:val="002101EC"/>
    <w:rsid w:val="00211F54"/>
    <w:rsid w:val="00215571"/>
    <w:rsid w:val="00221A62"/>
    <w:rsid w:val="0022325A"/>
    <w:rsid w:val="002323B8"/>
    <w:rsid w:val="00232DCD"/>
    <w:rsid w:val="002442C4"/>
    <w:rsid w:val="00250F7D"/>
    <w:rsid w:val="00252ABE"/>
    <w:rsid w:val="00257EB9"/>
    <w:rsid w:val="00260477"/>
    <w:rsid w:val="00261D23"/>
    <w:rsid w:val="00266F1E"/>
    <w:rsid w:val="002677DA"/>
    <w:rsid w:val="00267EEE"/>
    <w:rsid w:val="00270641"/>
    <w:rsid w:val="00273B73"/>
    <w:rsid w:val="002743CC"/>
    <w:rsid w:val="00281976"/>
    <w:rsid w:val="00282D95"/>
    <w:rsid w:val="00286555"/>
    <w:rsid w:val="00290CCB"/>
    <w:rsid w:val="002930A9"/>
    <w:rsid w:val="00293D0D"/>
    <w:rsid w:val="002A2268"/>
    <w:rsid w:val="002B066C"/>
    <w:rsid w:val="002B21CD"/>
    <w:rsid w:val="002B7C7A"/>
    <w:rsid w:val="002C2202"/>
    <w:rsid w:val="002D1223"/>
    <w:rsid w:val="002D1B11"/>
    <w:rsid w:val="002D2482"/>
    <w:rsid w:val="002D3FBB"/>
    <w:rsid w:val="002D5F5E"/>
    <w:rsid w:val="002E01EE"/>
    <w:rsid w:val="002E1C48"/>
    <w:rsid w:val="002E2667"/>
    <w:rsid w:val="002E4134"/>
    <w:rsid w:val="002F10F6"/>
    <w:rsid w:val="002F53C2"/>
    <w:rsid w:val="00301A00"/>
    <w:rsid w:val="00304377"/>
    <w:rsid w:val="00304C30"/>
    <w:rsid w:val="003061AA"/>
    <w:rsid w:val="003062B7"/>
    <w:rsid w:val="0030712E"/>
    <w:rsid w:val="0031385F"/>
    <w:rsid w:val="00325338"/>
    <w:rsid w:val="003261EC"/>
    <w:rsid w:val="00327E4B"/>
    <w:rsid w:val="0033475A"/>
    <w:rsid w:val="00336575"/>
    <w:rsid w:val="00336885"/>
    <w:rsid w:val="00337DAE"/>
    <w:rsid w:val="003433F7"/>
    <w:rsid w:val="00345254"/>
    <w:rsid w:val="00347C56"/>
    <w:rsid w:val="003518EB"/>
    <w:rsid w:val="00351FAA"/>
    <w:rsid w:val="00357334"/>
    <w:rsid w:val="003604E0"/>
    <w:rsid w:val="00362065"/>
    <w:rsid w:val="00362EBF"/>
    <w:rsid w:val="003634ED"/>
    <w:rsid w:val="0036583F"/>
    <w:rsid w:val="00372010"/>
    <w:rsid w:val="00374983"/>
    <w:rsid w:val="00374CD6"/>
    <w:rsid w:val="00380301"/>
    <w:rsid w:val="003A2841"/>
    <w:rsid w:val="003A708F"/>
    <w:rsid w:val="003B6C19"/>
    <w:rsid w:val="003B7022"/>
    <w:rsid w:val="003C1B96"/>
    <w:rsid w:val="003C454E"/>
    <w:rsid w:val="003C5162"/>
    <w:rsid w:val="003C76E3"/>
    <w:rsid w:val="003D22D1"/>
    <w:rsid w:val="003D7228"/>
    <w:rsid w:val="003E0AFD"/>
    <w:rsid w:val="003E1A5D"/>
    <w:rsid w:val="003E5307"/>
    <w:rsid w:val="003F22DE"/>
    <w:rsid w:val="003F398B"/>
    <w:rsid w:val="003F60D1"/>
    <w:rsid w:val="003F69DE"/>
    <w:rsid w:val="003F7A12"/>
    <w:rsid w:val="00401D99"/>
    <w:rsid w:val="0040371B"/>
    <w:rsid w:val="00405866"/>
    <w:rsid w:val="00407FB0"/>
    <w:rsid w:val="0041664C"/>
    <w:rsid w:val="004219E5"/>
    <w:rsid w:val="00425FDA"/>
    <w:rsid w:val="00426F82"/>
    <w:rsid w:val="0042735A"/>
    <w:rsid w:val="00433BA8"/>
    <w:rsid w:val="00434605"/>
    <w:rsid w:val="00436BEE"/>
    <w:rsid w:val="00441270"/>
    <w:rsid w:val="0044185E"/>
    <w:rsid w:val="0044662E"/>
    <w:rsid w:val="00451560"/>
    <w:rsid w:val="00451CAD"/>
    <w:rsid w:val="00455276"/>
    <w:rsid w:val="004562E2"/>
    <w:rsid w:val="00457CB7"/>
    <w:rsid w:val="00461B30"/>
    <w:rsid w:val="004627A9"/>
    <w:rsid w:val="004641D1"/>
    <w:rsid w:val="00465883"/>
    <w:rsid w:val="00470293"/>
    <w:rsid w:val="00480187"/>
    <w:rsid w:val="00481C96"/>
    <w:rsid w:val="00483218"/>
    <w:rsid w:val="004849D5"/>
    <w:rsid w:val="00486DE8"/>
    <w:rsid w:val="00487A35"/>
    <w:rsid w:val="004A0E51"/>
    <w:rsid w:val="004A3412"/>
    <w:rsid w:val="004A6503"/>
    <w:rsid w:val="004B42D7"/>
    <w:rsid w:val="004B5036"/>
    <w:rsid w:val="004B5F31"/>
    <w:rsid w:val="004B7B37"/>
    <w:rsid w:val="004B7E06"/>
    <w:rsid w:val="004C3604"/>
    <w:rsid w:val="004C4CF8"/>
    <w:rsid w:val="004C67CF"/>
    <w:rsid w:val="004C7331"/>
    <w:rsid w:val="004C7D9B"/>
    <w:rsid w:val="004D45DC"/>
    <w:rsid w:val="004D4853"/>
    <w:rsid w:val="004E07AA"/>
    <w:rsid w:val="004E1CE2"/>
    <w:rsid w:val="004E1F06"/>
    <w:rsid w:val="004E342B"/>
    <w:rsid w:val="004E3D74"/>
    <w:rsid w:val="004E7F06"/>
    <w:rsid w:val="004F247D"/>
    <w:rsid w:val="004F262A"/>
    <w:rsid w:val="004F54D5"/>
    <w:rsid w:val="0050032D"/>
    <w:rsid w:val="00502B11"/>
    <w:rsid w:val="005040D6"/>
    <w:rsid w:val="00504E67"/>
    <w:rsid w:val="00505EAD"/>
    <w:rsid w:val="0052136C"/>
    <w:rsid w:val="005250BD"/>
    <w:rsid w:val="005262F1"/>
    <w:rsid w:val="00531616"/>
    <w:rsid w:val="00534733"/>
    <w:rsid w:val="00535C7B"/>
    <w:rsid w:val="005367F0"/>
    <w:rsid w:val="00541B2B"/>
    <w:rsid w:val="00546D35"/>
    <w:rsid w:val="00547064"/>
    <w:rsid w:val="005478DA"/>
    <w:rsid w:val="00557B84"/>
    <w:rsid w:val="00560DD7"/>
    <w:rsid w:val="005617AA"/>
    <w:rsid w:val="00565E7A"/>
    <w:rsid w:val="005669F2"/>
    <w:rsid w:val="005672A1"/>
    <w:rsid w:val="00570DBB"/>
    <w:rsid w:val="00571A5C"/>
    <w:rsid w:val="00572398"/>
    <w:rsid w:val="00573ADA"/>
    <w:rsid w:val="00573D32"/>
    <w:rsid w:val="00574271"/>
    <w:rsid w:val="00590F77"/>
    <w:rsid w:val="005921D8"/>
    <w:rsid w:val="0059322E"/>
    <w:rsid w:val="00595A91"/>
    <w:rsid w:val="005A2589"/>
    <w:rsid w:val="005B2BA3"/>
    <w:rsid w:val="005C527C"/>
    <w:rsid w:val="005C613F"/>
    <w:rsid w:val="005C78B3"/>
    <w:rsid w:val="005D072B"/>
    <w:rsid w:val="005D6037"/>
    <w:rsid w:val="005D7083"/>
    <w:rsid w:val="005E2B4F"/>
    <w:rsid w:val="005E3229"/>
    <w:rsid w:val="005E34AE"/>
    <w:rsid w:val="005E6C0B"/>
    <w:rsid w:val="005E7066"/>
    <w:rsid w:val="005E7A0F"/>
    <w:rsid w:val="005F2694"/>
    <w:rsid w:val="005F41D6"/>
    <w:rsid w:val="005F6F91"/>
    <w:rsid w:val="005F74AC"/>
    <w:rsid w:val="00601962"/>
    <w:rsid w:val="006052CD"/>
    <w:rsid w:val="00606CCF"/>
    <w:rsid w:val="0061363C"/>
    <w:rsid w:val="00615DE4"/>
    <w:rsid w:val="006200A4"/>
    <w:rsid w:val="006242D5"/>
    <w:rsid w:val="00627154"/>
    <w:rsid w:val="00627757"/>
    <w:rsid w:val="00631120"/>
    <w:rsid w:val="00633B0B"/>
    <w:rsid w:val="006342F0"/>
    <w:rsid w:val="00636758"/>
    <w:rsid w:val="00636AAD"/>
    <w:rsid w:val="0063789F"/>
    <w:rsid w:val="0064312D"/>
    <w:rsid w:val="00643DA9"/>
    <w:rsid w:val="006463FE"/>
    <w:rsid w:val="0065279B"/>
    <w:rsid w:val="00652C07"/>
    <w:rsid w:val="00654171"/>
    <w:rsid w:val="0065752E"/>
    <w:rsid w:val="00657FC8"/>
    <w:rsid w:val="0066060F"/>
    <w:rsid w:val="00664310"/>
    <w:rsid w:val="00665E31"/>
    <w:rsid w:val="006665DB"/>
    <w:rsid w:val="00666BB6"/>
    <w:rsid w:val="00667646"/>
    <w:rsid w:val="006762AF"/>
    <w:rsid w:val="00682FA9"/>
    <w:rsid w:val="00685589"/>
    <w:rsid w:val="00692C35"/>
    <w:rsid w:val="00696387"/>
    <w:rsid w:val="006976C6"/>
    <w:rsid w:val="006A201A"/>
    <w:rsid w:val="006A41EE"/>
    <w:rsid w:val="006A4F35"/>
    <w:rsid w:val="006A5DD0"/>
    <w:rsid w:val="006B269D"/>
    <w:rsid w:val="006C045D"/>
    <w:rsid w:val="006C11A9"/>
    <w:rsid w:val="006C3051"/>
    <w:rsid w:val="006D2761"/>
    <w:rsid w:val="006F0402"/>
    <w:rsid w:val="006F51A6"/>
    <w:rsid w:val="006F5A67"/>
    <w:rsid w:val="006F6D7A"/>
    <w:rsid w:val="00704200"/>
    <w:rsid w:val="0070764A"/>
    <w:rsid w:val="00710A3B"/>
    <w:rsid w:val="007123EC"/>
    <w:rsid w:val="00722AEC"/>
    <w:rsid w:val="00723B46"/>
    <w:rsid w:val="00725A52"/>
    <w:rsid w:val="007261B7"/>
    <w:rsid w:val="00730BBD"/>
    <w:rsid w:val="007316F6"/>
    <w:rsid w:val="007320EE"/>
    <w:rsid w:val="007325DD"/>
    <w:rsid w:val="007331AD"/>
    <w:rsid w:val="00734548"/>
    <w:rsid w:val="007353C3"/>
    <w:rsid w:val="00740087"/>
    <w:rsid w:val="00740789"/>
    <w:rsid w:val="00741185"/>
    <w:rsid w:val="00742AE9"/>
    <w:rsid w:val="007442F3"/>
    <w:rsid w:val="00750E1C"/>
    <w:rsid w:val="00754170"/>
    <w:rsid w:val="007611AA"/>
    <w:rsid w:val="00762F51"/>
    <w:rsid w:val="00763D89"/>
    <w:rsid w:val="007651E9"/>
    <w:rsid w:val="00770DF9"/>
    <w:rsid w:val="0077404B"/>
    <w:rsid w:val="00774A05"/>
    <w:rsid w:val="007758C8"/>
    <w:rsid w:val="007766F2"/>
    <w:rsid w:val="007768B6"/>
    <w:rsid w:val="00777849"/>
    <w:rsid w:val="00777D0E"/>
    <w:rsid w:val="007804F8"/>
    <w:rsid w:val="00780CA0"/>
    <w:rsid w:val="007830F9"/>
    <w:rsid w:val="007918DF"/>
    <w:rsid w:val="0079268F"/>
    <w:rsid w:val="0079393A"/>
    <w:rsid w:val="007A05D2"/>
    <w:rsid w:val="007A531F"/>
    <w:rsid w:val="007A588D"/>
    <w:rsid w:val="007A7AF2"/>
    <w:rsid w:val="007B2010"/>
    <w:rsid w:val="007B5755"/>
    <w:rsid w:val="007C2092"/>
    <w:rsid w:val="007C4DDE"/>
    <w:rsid w:val="007C7EC7"/>
    <w:rsid w:val="007D153B"/>
    <w:rsid w:val="007D4511"/>
    <w:rsid w:val="007D5AA2"/>
    <w:rsid w:val="007D5EC9"/>
    <w:rsid w:val="007D62E6"/>
    <w:rsid w:val="007E5775"/>
    <w:rsid w:val="007F01F5"/>
    <w:rsid w:val="007F0787"/>
    <w:rsid w:val="007F2C80"/>
    <w:rsid w:val="007F695B"/>
    <w:rsid w:val="00803145"/>
    <w:rsid w:val="008120A4"/>
    <w:rsid w:val="008125B5"/>
    <w:rsid w:val="00815A60"/>
    <w:rsid w:val="00815AE8"/>
    <w:rsid w:val="0082072E"/>
    <w:rsid w:val="00820A26"/>
    <w:rsid w:val="0082133D"/>
    <w:rsid w:val="00822D68"/>
    <w:rsid w:val="00831484"/>
    <w:rsid w:val="008317CA"/>
    <w:rsid w:val="00831BE0"/>
    <w:rsid w:val="008329A1"/>
    <w:rsid w:val="00835326"/>
    <w:rsid w:val="00835A0C"/>
    <w:rsid w:val="00843ECF"/>
    <w:rsid w:val="00844879"/>
    <w:rsid w:val="008462F9"/>
    <w:rsid w:val="00854934"/>
    <w:rsid w:val="0085552F"/>
    <w:rsid w:val="008558E9"/>
    <w:rsid w:val="008567F5"/>
    <w:rsid w:val="008569AC"/>
    <w:rsid w:val="00864C45"/>
    <w:rsid w:val="00865165"/>
    <w:rsid w:val="00867D1B"/>
    <w:rsid w:val="00882573"/>
    <w:rsid w:val="00884489"/>
    <w:rsid w:val="00885E56"/>
    <w:rsid w:val="00886AE4"/>
    <w:rsid w:val="008904D7"/>
    <w:rsid w:val="00891A1B"/>
    <w:rsid w:val="00894E63"/>
    <w:rsid w:val="008961B7"/>
    <w:rsid w:val="00897F9C"/>
    <w:rsid w:val="008A36A8"/>
    <w:rsid w:val="008A446D"/>
    <w:rsid w:val="008A4AED"/>
    <w:rsid w:val="008A6840"/>
    <w:rsid w:val="008B0A5A"/>
    <w:rsid w:val="008B0D88"/>
    <w:rsid w:val="008B3F22"/>
    <w:rsid w:val="008C5563"/>
    <w:rsid w:val="008C58A3"/>
    <w:rsid w:val="008C6B23"/>
    <w:rsid w:val="008C73B6"/>
    <w:rsid w:val="008D0499"/>
    <w:rsid w:val="008D5E74"/>
    <w:rsid w:val="008E0A04"/>
    <w:rsid w:val="008E367F"/>
    <w:rsid w:val="008E789F"/>
    <w:rsid w:val="008F1597"/>
    <w:rsid w:val="008F6428"/>
    <w:rsid w:val="0090078F"/>
    <w:rsid w:val="00900D39"/>
    <w:rsid w:val="00901A52"/>
    <w:rsid w:val="00902859"/>
    <w:rsid w:val="00904123"/>
    <w:rsid w:val="009043B9"/>
    <w:rsid w:val="00906F4E"/>
    <w:rsid w:val="009101C7"/>
    <w:rsid w:val="00915FD4"/>
    <w:rsid w:val="00917662"/>
    <w:rsid w:val="00920983"/>
    <w:rsid w:val="00921230"/>
    <w:rsid w:val="00923058"/>
    <w:rsid w:val="00930114"/>
    <w:rsid w:val="00930831"/>
    <w:rsid w:val="009342A5"/>
    <w:rsid w:val="00935319"/>
    <w:rsid w:val="00950E00"/>
    <w:rsid w:val="009567D8"/>
    <w:rsid w:val="0096132A"/>
    <w:rsid w:val="009675E2"/>
    <w:rsid w:val="00971DA3"/>
    <w:rsid w:val="00972E16"/>
    <w:rsid w:val="0097404E"/>
    <w:rsid w:val="009755DD"/>
    <w:rsid w:val="009762EF"/>
    <w:rsid w:val="0098206D"/>
    <w:rsid w:val="009847F4"/>
    <w:rsid w:val="00984917"/>
    <w:rsid w:val="00985166"/>
    <w:rsid w:val="009903A7"/>
    <w:rsid w:val="00997BB8"/>
    <w:rsid w:val="009A4D20"/>
    <w:rsid w:val="009A5C69"/>
    <w:rsid w:val="009B1329"/>
    <w:rsid w:val="009B27F3"/>
    <w:rsid w:val="009B7A8F"/>
    <w:rsid w:val="009C2221"/>
    <w:rsid w:val="009C23B8"/>
    <w:rsid w:val="009C77C5"/>
    <w:rsid w:val="009D137A"/>
    <w:rsid w:val="009D2167"/>
    <w:rsid w:val="009D41CA"/>
    <w:rsid w:val="009D6406"/>
    <w:rsid w:val="009D6DA0"/>
    <w:rsid w:val="009F2E61"/>
    <w:rsid w:val="009F433C"/>
    <w:rsid w:val="009F48AE"/>
    <w:rsid w:val="009F4F3B"/>
    <w:rsid w:val="009F59B6"/>
    <w:rsid w:val="009F68BB"/>
    <w:rsid w:val="009F71E8"/>
    <w:rsid w:val="00A0110B"/>
    <w:rsid w:val="00A01F93"/>
    <w:rsid w:val="00A0379C"/>
    <w:rsid w:val="00A05F95"/>
    <w:rsid w:val="00A0673E"/>
    <w:rsid w:val="00A07A2D"/>
    <w:rsid w:val="00A110BB"/>
    <w:rsid w:val="00A14714"/>
    <w:rsid w:val="00A148EB"/>
    <w:rsid w:val="00A1552A"/>
    <w:rsid w:val="00A1713E"/>
    <w:rsid w:val="00A17180"/>
    <w:rsid w:val="00A23114"/>
    <w:rsid w:val="00A2362B"/>
    <w:rsid w:val="00A24026"/>
    <w:rsid w:val="00A25214"/>
    <w:rsid w:val="00A2573B"/>
    <w:rsid w:val="00A26678"/>
    <w:rsid w:val="00A31F99"/>
    <w:rsid w:val="00A32F3C"/>
    <w:rsid w:val="00A4078F"/>
    <w:rsid w:val="00A4141F"/>
    <w:rsid w:val="00A44C59"/>
    <w:rsid w:val="00A46C72"/>
    <w:rsid w:val="00A519C5"/>
    <w:rsid w:val="00A606EB"/>
    <w:rsid w:val="00A70263"/>
    <w:rsid w:val="00A73655"/>
    <w:rsid w:val="00A74ACF"/>
    <w:rsid w:val="00A74EAF"/>
    <w:rsid w:val="00A80DF6"/>
    <w:rsid w:val="00A81F0E"/>
    <w:rsid w:val="00A8459A"/>
    <w:rsid w:val="00A86AE5"/>
    <w:rsid w:val="00AA6907"/>
    <w:rsid w:val="00AA69E2"/>
    <w:rsid w:val="00AB2A76"/>
    <w:rsid w:val="00AB3CC4"/>
    <w:rsid w:val="00AB4B52"/>
    <w:rsid w:val="00AB4F6C"/>
    <w:rsid w:val="00AB5F21"/>
    <w:rsid w:val="00AB65E3"/>
    <w:rsid w:val="00AB7993"/>
    <w:rsid w:val="00AB7B3E"/>
    <w:rsid w:val="00AC0C29"/>
    <w:rsid w:val="00AC0E93"/>
    <w:rsid w:val="00AC1748"/>
    <w:rsid w:val="00AC53B4"/>
    <w:rsid w:val="00AC5828"/>
    <w:rsid w:val="00AD166B"/>
    <w:rsid w:val="00AD4C85"/>
    <w:rsid w:val="00AD4C99"/>
    <w:rsid w:val="00AD5F9A"/>
    <w:rsid w:val="00AE0422"/>
    <w:rsid w:val="00AE27EF"/>
    <w:rsid w:val="00AE2C9C"/>
    <w:rsid w:val="00AE3E30"/>
    <w:rsid w:val="00AF05DD"/>
    <w:rsid w:val="00AF0AEA"/>
    <w:rsid w:val="00AF1387"/>
    <w:rsid w:val="00B03B57"/>
    <w:rsid w:val="00B04113"/>
    <w:rsid w:val="00B14DA3"/>
    <w:rsid w:val="00B1724C"/>
    <w:rsid w:val="00B17AB3"/>
    <w:rsid w:val="00B21774"/>
    <w:rsid w:val="00B22272"/>
    <w:rsid w:val="00B259CA"/>
    <w:rsid w:val="00B34819"/>
    <w:rsid w:val="00B34A39"/>
    <w:rsid w:val="00B460A4"/>
    <w:rsid w:val="00B52277"/>
    <w:rsid w:val="00B5515C"/>
    <w:rsid w:val="00B56B32"/>
    <w:rsid w:val="00B60BC8"/>
    <w:rsid w:val="00B61B3F"/>
    <w:rsid w:val="00B632EC"/>
    <w:rsid w:val="00B64012"/>
    <w:rsid w:val="00B66EA4"/>
    <w:rsid w:val="00B70298"/>
    <w:rsid w:val="00B71C2F"/>
    <w:rsid w:val="00B76F08"/>
    <w:rsid w:val="00B82675"/>
    <w:rsid w:val="00B8362E"/>
    <w:rsid w:val="00B84783"/>
    <w:rsid w:val="00B86CC1"/>
    <w:rsid w:val="00B91075"/>
    <w:rsid w:val="00B91AF8"/>
    <w:rsid w:val="00BA3C4E"/>
    <w:rsid w:val="00BA6DA3"/>
    <w:rsid w:val="00BA6EE3"/>
    <w:rsid w:val="00BB3F3C"/>
    <w:rsid w:val="00BB45E4"/>
    <w:rsid w:val="00BB7E7E"/>
    <w:rsid w:val="00BC1FE3"/>
    <w:rsid w:val="00BC266F"/>
    <w:rsid w:val="00BC4846"/>
    <w:rsid w:val="00BC57F4"/>
    <w:rsid w:val="00BD770F"/>
    <w:rsid w:val="00BE00F8"/>
    <w:rsid w:val="00BE400D"/>
    <w:rsid w:val="00BE47C9"/>
    <w:rsid w:val="00BF0000"/>
    <w:rsid w:val="00BF02BF"/>
    <w:rsid w:val="00BF3365"/>
    <w:rsid w:val="00BF3E82"/>
    <w:rsid w:val="00C00EAC"/>
    <w:rsid w:val="00C01AD7"/>
    <w:rsid w:val="00C04CB5"/>
    <w:rsid w:val="00C075ED"/>
    <w:rsid w:val="00C10DB4"/>
    <w:rsid w:val="00C128CE"/>
    <w:rsid w:val="00C135C6"/>
    <w:rsid w:val="00C21BE9"/>
    <w:rsid w:val="00C22650"/>
    <w:rsid w:val="00C2444D"/>
    <w:rsid w:val="00C25489"/>
    <w:rsid w:val="00C30730"/>
    <w:rsid w:val="00C34916"/>
    <w:rsid w:val="00C37663"/>
    <w:rsid w:val="00C378EA"/>
    <w:rsid w:val="00C4244A"/>
    <w:rsid w:val="00C42A50"/>
    <w:rsid w:val="00C501CD"/>
    <w:rsid w:val="00C5024C"/>
    <w:rsid w:val="00C50749"/>
    <w:rsid w:val="00C52CE3"/>
    <w:rsid w:val="00C56431"/>
    <w:rsid w:val="00C56DDB"/>
    <w:rsid w:val="00C62332"/>
    <w:rsid w:val="00C63EFB"/>
    <w:rsid w:val="00C64C08"/>
    <w:rsid w:val="00C73C68"/>
    <w:rsid w:val="00C77872"/>
    <w:rsid w:val="00C85E20"/>
    <w:rsid w:val="00C94574"/>
    <w:rsid w:val="00C962AA"/>
    <w:rsid w:val="00CA56D3"/>
    <w:rsid w:val="00CA61E9"/>
    <w:rsid w:val="00CA64D0"/>
    <w:rsid w:val="00CA6560"/>
    <w:rsid w:val="00CB3335"/>
    <w:rsid w:val="00CB3B1F"/>
    <w:rsid w:val="00CC7816"/>
    <w:rsid w:val="00CD0858"/>
    <w:rsid w:val="00CD0BF5"/>
    <w:rsid w:val="00CD3BC0"/>
    <w:rsid w:val="00CD4F7B"/>
    <w:rsid w:val="00CD61CD"/>
    <w:rsid w:val="00CE0DA7"/>
    <w:rsid w:val="00CE286B"/>
    <w:rsid w:val="00CE4C6F"/>
    <w:rsid w:val="00CE5B26"/>
    <w:rsid w:val="00CF0BE8"/>
    <w:rsid w:val="00CF147E"/>
    <w:rsid w:val="00CF28A9"/>
    <w:rsid w:val="00D10DE6"/>
    <w:rsid w:val="00D116D9"/>
    <w:rsid w:val="00D118F6"/>
    <w:rsid w:val="00D11B88"/>
    <w:rsid w:val="00D14515"/>
    <w:rsid w:val="00D146A2"/>
    <w:rsid w:val="00D14E2D"/>
    <w:rsid w:val="00D23790"/>
    <w:rsid w:val="00D25679"/>
    <w:rsid w:val="00D303E8"/>
    <w:rsid w:val="00D30FA0"/>
    <w:rsid w:val="00D31659"/>
    <w:rsid w:val="00D3388B"/>
    <w:rsid w:val="00D4114A"/>
    <w:rsid w:val="00D4205F"/>
    <w:rsid w:val="00D52A68"/>
    <w:rsid w:val="00D542CF"/>
    <w:rsid w:val="00D54953"/>
    <w:rsid w:val="00D6492E"/>
    <w:rsid w:val="00D64D80"/>
    <w:rsid w:val="00D6543D"/>
    <w:rsid w:val="00D71B4D"/>
    <w:rsid w:val="00D73765"/>
    <w:rsid w:val="00D760C5"/>
    <w:rsid w:val="00D7714F"/>
    <w:rsid w:val="00D80EEE"/>
    <w:rsid w:val="00D82434"/>
    <w:rsid w:val="00D85917"/>
    <w:rsid w:val="00D85E34"/>
    <w:rsid w:val="00D86277"/>
    <w:rsid w:val="00D86A3A"/>
    <w:rsid w:val="00D908E1"/>
    <w:rsid w:val="00D943F1"/>
    <w:rsid w:val="00DA1218"/>
    <w:rsid w:val="00DA4078"/>
    <w:rsid w:val="00DB0F2C"/>
    <w:rsid w:val="00DB14B7"/>
    <w:rsid w:val="00DB2548"/>
    <w:rsid w:val="00DC0939"/>
    <w:rsid w:val="00DC0B8E"/>
    <w:rsid w:val="00DC143C"/>
    <w:rsid w:val="00DC2044"/>
    <w:rsid w:val="00DC3E5D"/>
    <w:rsid w:val="00DC400C"/>
    <w:rsid w:val="00DC5CBB"/>
    <w:rsid w:val="00DD1951"/>
    <w:rsid w:val="00DD2DE7"/>
    <w:rsid w:val="00DD2F56"/>
    <w:rsid w:val="00DD4E9D"/>
    <w:rsid w:val="00DD5643"/>
    <w:rsid w:val="00DD5683"/>
    <w:rsid w:val="00DD7A3F"/>
    <w:rsid w:val="00DD7B90"/>
    <w:rsid w:val="00DE3CAB"/>
    <w:rsid w:val="00DF1CA3"/>
    <w:rsid w:val="00DF2783"/>
    <w:rsid w:val="00DF3C19"/>
    <w:rsid w:val="00DF63DF"/>
    <w:rsid w:val="00E04E1A"/>
    <w:rsid w:val="00E05A51"/>
    <w:rsid w:val="00E07B3C"/>
    <w:rsid w:val="00E161D9"/>
    <w:rsid w:val="00E1673D"/>
    <w:rsid w:val="00E17232"/>
    <w:rsid w:val="00E174EB"/>
    <w:rsid w:val="00E22446"/>
    <w:rsid w:val="00E22FBB"/>
    <w:rsid w:val="00E231AD"/>
    <w:rsid w:val="00E250C4"/>
    <w:rsid w:val="00E270C8"/>
    <w:rsid w:val="00E30382"/>
    <w:rsid w:val="00E3440C"/>
    <w:rsid w:val="00E37010"/>
    <w:rsid w:val="00E375B9"/>
    <w:rsid w:val="00E40BDF"/>
    <w:rsid w:val="00E44D7E"/>
    <w:rsid w:val="00E44F4B"/>
    <w:rsid w:val="00E52FF7"/>
    <w:rsid w:val="00E541C8"/>
    <w:rsid w:val="00E57D0C"/>
    <w:rsid w:val="00E6051B"/>
    <w:rsid w:val="00E75135"/>
    <w:rsid w:val="00E76D73"/>
    <w:rsid w:val="00E8071A"/>
    <w:rsid w:val="00E816D8"/>
    <w:rsid w:val="00E846A3"/>
    <w:rsid w:val="00E90E28"/>
    <w:rsid w:val="00E9285C"/>
    <w:rsid w:val="00EA37D9"/>
    <w:rsid w:val="00EB2D92"/>
    <w:rsid w:val="00EB44F2"/>
    <w:rsid w:val="00EB4E0C"/>
    <w:rsid w:val="00EC0B96"/>
    <w:rsid w:val="00EC5F6D"/>
    <w:rsid w:val="00EC6A5F"/>
    <w:rsid w:val="00ED153B"/>
    <w:rsid w:val="00ED4D17"/>
    <w:rsid w:val="00ED4D53"/>
    <w:rsid w:val="00ED5934"/>
    <w:rsid w:val="00ED77B8"/>
    <w:rsid w:val="00EE1185"/>
    <w:rsid w:val="00EE3338"/>
    <w:rsid w:val="00EE4C2A"/>
    <w:rsid w:val="00EE65B8"/>
    <w:rsid w:val="00EF06E0"/>
    <w:rsid w:val="00EF5810"/>
    <w:rsid w:val="00EF7FA7"/>
    <w:rsid w:val="00F02123"/>
    <w:rsid w:val="00F02DCB"/>
    <w:rsid w:val="00F13182"/>
    <w:rsid w:val="00F23845"/>
    <w:rsid w:val="00F269BD"/>
    <w:rsid w:val="00F270FB"/>
    <w:rsid w:val="00F325FA"/>
    <w:rsid w:val="00F35C72"/>
    <w:rsid w:val="00F44F61"/>
    <w:rsid w:val="00F5141C"/>
    <w:rsid w:val="00F54F04"/>
    <w:rsid w:val="00F56098"/>
    <w:rsid w:val="00F60F4A"/>
    <w:rsid w:val="00F62E8B"/>
    <w:rsid w:val="00F64255"/>
    <w:rsid w:val="00F84007"/>
    <w:rsid w:val="00F85262"/>
    <w:rsid w:val="00F856AE"/>
    <w:rsid w:val="00F87DDD"/>
    <w:rsid w:val="00F92505"/>
    <w:rsid w:val="00F92F89"/>
    <w:rsid w:val="00F93787"/>
    <w:rsid w:val="00F94121"/>
    <w:rsid w:val="00FA015B"/>
    <w:rsid w:val="00FA246D"/>
    <w:rsid w:val="00FA2B5C"/>
    <w:rsid w:val="00FA5004"/>
    <w:rsid w:val="00FB173C"/>
    <w:rsid w:val="00FB5BBA"/>
    <w:rsid w:val="00FC0F6D"/>
    <w:rsid w:val="00FC1E01"/>
    <w:rsid w:val="00FC7D84"/>
    <w:rsid w:val="00FD2CA3"/>
    <w:rsid w:val="00FD4F2C"/>
    <w:rsid w:val="00FE2F09"/>
    <w:rsid w:val="00FF17A1"/>
    <w:rsid w:val="00FF18B2"/>
    <w:rsid w:val="00FF1950"/>
    <w:rsid w:val="00FF3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2"/>
    </o:shapelayout>
  </w:shapeDefaults>
  <w:decimalSymbol w:val="."/>
  <w:listSeparator w:val=","/>
  <w14:docId w14:val="533DCF86"/>
  <w14:defaultImageDpi w14:val="330"/>
  <w15:chartTrackingRefBased/>
  <w15:docId w15:val="{4CC58A64-54F3-E64A-B7A9-EE5C14646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2010"/>
    <w:pPr>
      <w:spacing w:line="480" w:lineRule="auto"/>
      <w:ind w:firstLine="720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206D"/>
    <w:pPr>
      <w:keepNext/>
      <w:keepLines/>
      <w:numPr>
        <w:numId w:val="2"/>
      </w:numPr>
      <w:jc w:val="center"/>
      <w:outlineLvl w:val="0"/>
    </w:pPr>
    <w:rPr>
      <w:rFonts w:ascii="Times New Roman" w:eastAsia="MS Gothic" w:hAnsi="Times New Roman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98206D"/>
    <w:pPr>
      <w:keepNext/>
      <w:keepLines/>
      <w:numPr>
        <w:ilvl w:val="1"/>
        <w:numId w:val="2"/>
      </w:numPr>
      <w:outlineLvl w:val="1"/>
    </w:pPr>
    <w:rPr>
      <w:rFonts w:ascii="Cambria" w:eastAsia="MS Gothic" w:hAnsi="Cambria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98206D"/>
    <w:pPr>
      <w:keepNext/>
      <w:keepLines/>
      <w:numPr>
        <w:ilvl w:val="2"/>
        <w:numId w:val="2"/>
      </w:numPr>
      <w:spacing w:before="200" w:line="240" w:lineRule="auto"/>
      <w:outlineLvl w:val="2"/>
    </w:pPr>
    <w:rPr>
      <w:rFonts w:ascii="Cambria" w:eastAsia="MS Gothic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A17180"/>
    <w:pPr>
      <w:keepNext/>
      <w:keepLines/>
      <w:numPr>
        <w:ilvl w:val="3"/>
        <w:numId w:val="2"/>
      </w:numPr>
      <w:spacing w:before="40"/>
      <w:outlineLvl w:val="3"/>
    </w:pPr>
    <w:rPr>
      <w:rFonts w:ascii="Cambria" w:eastAsia="MS Gothic" w:hAnsi="Cambria"/>
      <w:i/>
      <w:iCs/>
      <w:color w:val="365F91"/>
    </w:rPr>
  </w:style>
  <w:style w:type="paragraph" w:styleId="Heading5">
    <w:name w:val="heading 5"/>
    <w:basedOn w:val="Normal"/>
    <w:next w:val="Normal"/>
    <w:link w:val="Heading5Char"/>
    <w:uiPriority w:val="9"/>
    <w:qFormat/>
    <w:rsid w:val="00A17180"/>
    <w:pPr>
      <w:keepNext/>
      <w:keepLines/>
      <w:numPr>
        <w:ilvl w:val="4"/>
        <w:numId w:val="2"/>
      </w:numPr>
      <w:spacing w:before="40"/>
      <w:outlineLvl w:val="4"/>
    </w:pPr>
    <w:rPr>
      <w:rFonts w:ascii="Cambria" w:eastAsia="MS Gothic" w:hAnsi="Cambria"/>
      <w:color w:val="365F91"/>
    </w:rPr>
  </w:style>
  <w:style w:type="paragraph" w:styleId="Heading6">
    <w:name w:val="heading 6"/>
    <w:basedOn w:val="Normal"/>
    <w:next w:val="Normal"/>
    <w:link w:val="Heading6Char"/>
    <w:uiPriority w:val="9"/>
    <w:qFormat/>
    <w:rsid w:val="00A17180"/>
    <w:pPr>
      <w:keepNext/>
      <w:keepLines/>
      <w:numPr>
        <w:ilvl w:val="5"/>
        <w:numId w:val="2"/>
      </w:numPr>
      <w:spacing w:before="40"/>
      <w:outlineLvl w:val="5"/>
    </w:pPr>
    <w:rPr>
      <w:rFonts w:ascii="Cambria" w:eastAsia="MS Gothic" w:hAnsi="Cambria"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A17180"/>
    <w:pPr>
      <w:keepNext/>
      <w:keepLines/>
      <w:numPr>
        <w:ilvl w:val="6"/>
        <w:numId w:val="2"/>
      </w:numPr>
      <w:spacing w:before="40"/>
      <w:outlineLvl w:val="6"/>
    </w:pPr>
    <w:rPr>
      <w:rFonts w:ascii="Cambria" w:eastAsia="MS Gothic" w:hAnsi="Cambria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qFormat/>
    <w:rsid w:val="00A17180"/>
    <w:pPr>
      <w:keepNext/>
      <w:keepLines/>
      <w:numPr>
        <w:ilvl w:val="7"/>
        <w:numId w:val="2"/>
      </w:numPr>
      <w:spacing w:before="40"/>
      <w:outlineLvl w:val="7"/>
    </w:pPr>
    <w:rPr>
      <w:rFonts w:ascii="Cambria" w:eastAsia="MS Gothic" w:hAnsi="Cambria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qFormat/>
    <w:rsid w:val="00A17180"/>
    <w:pPr>
      <w:keepNext/>
      <w:keepLines/>
      <w:numPr>
        <w:ilvl w:val="8"/>
        <w:numId w:val="2"/>
      </w:numPr>
      <w:spacing w:before="40"/>
      <w:outlineLvl w:val="8"/>
    </w:pPr>
    <w:rPr>
      <w:rFonts w:ascii="Cambria" w:eastAsia="MS Gothic" w:hAnsi="Cambria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8206D"/>
    <w:rPr>
      <w:rFonts w:ascii="Times New Roman" w:eastAsia="MS Gothic" w:hAnsi="Times New Roman" w:cs="Times New Roman"/>
      <w:b/>
      <w:bCs/>
      <w:sz w:val="24"/>
      <w:szCs w:val="28"/>
    </w:rPr>
  </w:style>
  <w:style w:type="character" w:customStyle="1" w:styleId="Heading2Char">
    <w:name w:val="Heading 2 Char"/>
    <w:link w:val="Heading2"/>
    <w:uiPriority w:val="9"/>
    <w:rsid w:val="0098206D"/>
    <w:rPr>
      <w:rFonts w:ascii="Cambria" w:eastAsia="MS Gothic" w:hAnsi="Cambria" w:cs="Times New Roman"/>
      <w:b/>
      <w:bCs/>
      <w:sz w:val="24"/>
      <w:szCs w:val="26"/>
    </w:rPr>
  </w:style>
  <w:style w:type="character" w:customStyle="1" w:styleId="Heading3Char">
    <w:name w:val="Heading 3 Char"/>
    <w:link w:val="Heading3"/>
    <w:uiPriority w:val="9"/>
    <w:rsid w:val="0098206D"/>
    <w:rPr>
      <w:rFonts w:ascii="Cambria" w:eastAsia="MS Gothic" w:hAnsi="Cambria" w:cs="Times New Roman"/>
      <w:b/>
      <w:bCs/>
      <w:sz w:val="24"/>
    </w:rPr>
  </w:style>
  <w:style w:type="numbering" w:customStyle="1" w:styleId="TraditionalOutline">
    <w:name w:val="Traditional Outline"/>
    <w:uiPriority w:val="99"/>
    <w:rsid w:val="009675E2"/>
    <w:pPr>
      <w:numPr>
        <w:numId w:val="1"/>
      </w:numPr>
    </w:pPr>
  </w:style>
  <w:style w:type="table" w:styleId="TableGrid">
    <w:name w:val="Table Grid"/>
    <w:basedOn w:val="TableNormal"/>
    <w:uiPriority w:val="59"/>
    <w:rsid w:val="00EE6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EE65B8"/>
    <w:pPr>
      <w:ind w:left="720"/>
      <w:contextualSpacing/>
    </w:pPr>
  </w:style>
  <w:style w:type="character" w:styleId="Hyperlink">
    <w:name w:val="Hyperlink"/>
    <w:uiPriority w:val="99"/>
    <w:unhideWhenUsed/>
    <w:rsid w:val="00EE65B8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semiHidden/>
    <w:rsid w:val="00A17180"/>
    <w:rPr>
      <w:rFonts w:ascii="Cambria" w:eastAsia="MS Gothic" w:hAnsi="Cambria" w:cs="Times New Roman"/>
      <w:i/>
      <w:iCs/>
      <w:color w:val="365F91"/>
      <w:sz w:val="24"/>
    </w:rPr>
  </w:style>
  <w:style w:type="character" w:customStyle="1" w:styleId="Heading5Char">
    <w:name w:val="Heading 5 Char"/>
    <w:link w:val="Heading5"/>
    <w:uiPriority w:val="9"/>
    <w:semiHidden/>
    <w:rsid w:val="00A17180"/>
    <w:rPr>
      <w:rFonts w:ascii="Cambria" w:eastAsia="MS Gothic" w:hAnsi="Cambria" w:cs="Times New Roman"/>
      <w:color w:val="365F91"/>
      <w:sz w:val="24"/>
    </w:rPr>
  </w:style>
  <w:style w:type="character" w:customStyle="1" w:styleId="Heading6Char">
    <w:name w:val="Heading 6 Char"/>
    <w:link w:val="Heading6"/>
    <w:uiPriority w:val="9"/>
    <w:semiHidden/>
    <w:rsid w:val="00A17180"/>
    <w:rPr>
      <w:rFonts w:ascii="Cambria" w:eastAsia="MS Gothic" w:hAnsi="Cambria" w:cs="Times New Roman"/>
      <w:color w:val="243F60"/>
      <w:sz w:val="24"/>
    </w:rPr>
  </w:style>
  <w:style w:type="character" w:customStyle="1" w:styleId="Heading7Char">
    <w:name w:val="Heading 7 Char"/>
    <w:link w:val="Heading7"/>
    <w:uiPriority w:val="9"/>
    <w:semiHidden/>
    <w:rsid w:val="00A17180"/>
    <w:rPr>
      <w:rFonts w:ascii="Cambria" w:eastAsia="MS Gothic" w:hAnsi="Cambria" w:cs="Times New Roman"/>
      <w:i/>
      <w:iCs/>
      <w:color w:val="243F60"/>
      <w:sz w:val="24"/>
    </w:rPr>
  </w:style>
  <w:style w:type="character" w:customStyle="1" w:styleId="Heading8Char">
    <w:name w:val="Heading 8 Char"/>
    <w:link w:val="Heading8"/>
    <w:uiPriority w:val="9"/>
    <w:semiHidden/>
    <w:rsid w:val="00A17180"/>
    <w:rPr>
      <w:rFonts w:ascii="Cambria" w:eastAsia="MS Gothic" w:hAnsi="Cambria" w:cs="Times New Roman"/>
      <w:color w:val="272727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A17180"/>
    <w:rPr>
      <w:rFonts w:ascii="Cambria" w:eastAsia="MS Gothic" w:hAnsi="Cambria" w:cs="Times New Roman"/>
      <w:i/>
      <w:iCs/>
      <w:color w:val="272727"/>
      <w:sz w:val="21"/>
      <w:szCs w:val="21"/>
    </w:rPr>
  </w:style>
  <w:style w:type="character" w:styleId="Strong">
    <w:name w:val="Strong"/>
    <w:uiPriority w:val="22"/>
    <w:qFormat/>
    <w:rsid w:val="00A17180"/>
    <w:rPr>
      <w:b/>
      <w:bCs/>
    </w:rPr>
  </w:style>
  <w:style w:type="character" w:styleId="CommentReference">
    <w:name w:val="annotation reference"/>
    <w:uiPriority w:val="99"/>
    <w:semiHidden/>
    <w:unhideWhenUsed/>
    <w:rsid w:val="004801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01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801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18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801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18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8018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1153E0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1153E0"/>
    <w:rPr>
      <w:sz w:val="24"/>
    </w:rPr>
  </w:style>
  <w:style w:type="paragraph" w:styleId="NormalWeb">
    <w:name w:val="Normal (Web)"/>
    <w:basedOn w:val="Normal"/>
    <w:uiPriority w:val="99"/>
    <w:unhideWhenUsed/>
    <w:rsid w:val="00B8362E"/>
    <w:pPr>
      <w:spacing w:line="240" w:lineRule="auto"/>
      <w:ind w:firstLine="0"/>
    </w:pPr>
    <w:rPr>
      <w:rFonts w:ascii="Times New Roman" w:hAnsi="Times New Roman"/>
      <w:szCs w:val="24"/>
    </w:rPr>
  </w:style>
  <w:style w:type="character" w:styleId="FollowedHyperlink">
    <w:name w:val="FollowedHyperlink"/>
    <w:uiPriority w:val="99"/>
    <w:semiHidden/>
    <w:unhideWhenUsed/>
    <w:rsid w:val="006463FE"/>
    <w:rPr>
      <w:color w:val="800080"/>
      <w:u w:val="single"/>
    </w:rPr>
  </w:style>
  <w:style w:type="paragraph" w:customStyle="1" w:styleId="ColorfulShading-Accent11">
    <w:name w:val="Colorful Shading - Accent 11"/>
    <w:hidden/>
    <w:uiPriority w:val="99"/>
    <w:semiHidden/>
    <w:rsid w:val="00DD7A3F"/>
    <w:rPr>
      <w:sz w:val="24"/>
      <w:szCs w:val="22"/>
    </w:rPr>
  </w:style>
  <w:style w:type="character" w:customStyle="1" w:styleId="UnresolvedMention1">
    <w:name w:val="Unresolved Mention1"/>
    <w:uiPriority w:val="99"/>
    <w:semiHidden/>
    <w:unhideWhenUsed/>
    <w:rsid w:val="001A33C4"/>
    <w:rPr>
      <w:color w:val="605E5C"/>
      <w:shd w:val="clear" w:color="auto" w:fill="E1DFDD"/>
    </w:rPr>
  </w:style>
  <w:style w:type="character" w:customStyle="1" w:styleId="UnresolvedMention2">
    <w:name w:val="Unresolved Mention2"/>
    <w:uiPriority w:val="99"/>
    <w:semiHidden/>
    <w:unhideWhenUsed/>
    <w:rsid w:val="000F1B4D"/>
    <w:rPr>
      <w:color w:val="808080"/>
      <w:shd w:val="clear" w:color="auto" w:fill="E6E6E6"/>
    </w:rPr>
  </w:style>
  <w:style w:type="character" w:customStyle="1" w:styleId="UnresolvedMention3">
    <w:name w:val="Unresolved Mention3"/>
    <w:uiPriority w:val="99"/>
    <w:semiHidden/>
    <w:unhideWhenUsed/>
    <w:rsid w:val="00D8243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C2B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B44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0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4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4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nate.gcsu.edu" TargetMode="External"/><Relationship Id="rId13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nam11.safelinks.protection.outlook.com/?url=https%3A%2F%2Fgcsu.smartcatalogiq.com%2Fen%2Fpolicy-manual%2Fpolicy-manual%2Facademic-affairs%2Femploymentpolicies-procedures-benefits%2Fperformance-evaluations-administrators-and-faculty%2Ffaculty-performance-evaluation%2Fteaching-effectiveness-assessing%2F&amp;data=05%7C02%7Cstephanie.jett%40gcsu.edu%7C54720e7f0d0d4d4733d708dc2e392ac8%7Cbfd29cfa8e7142e69abc953a6d6f07d6%7C0%7C0%7C638436070280467087%7CUnknown%7CTWFpbGZsb3d8eyJWIjoiMC4wLjAwMDAiLCJQIjoiV2luMzIiLCJBTiI6Ik1haWwiLCJXVCI6Mn0%3D%7C0%7C%7C%7C&amp;sdata=gv4MDYaVSpvvnMErWEpUyW5siape8UtR4IsjYQey5rs%3D&amp;reserved=0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am11.safelinks.protection.outlook.com/?url=https%3A%2F%2Fgcsu.smartcatalogiq.com%2Fpolicy-manual%2Fpolicy-manual%2Facademic-affairs%2Femploymentpolicies-procedures-benefits%2Fperformance-evaluations-administrators-and-faculty%2Ffaculty-performance-evaluation%2Ffaculty-review-system-philosophy-and-general-procedures%2F&amp;data=05%7C02%7Cstephanie.jett%40gcsu.edu%7C54720e7f0d0d4d4733d708dc2e392ac8%7Cbfd29cfa8e7142e69abc953a6d6f07d6%7C0%7C0%7C638436070280455952%7CUnknown%7CTWFpbGZsb3d8eyJWIjoiMC4wLjAwMDAiLCJQIjoiV2luMzIiLCJBTiI6Ik1haWwiLCJXVCI6Mn0%3D%7C0%7C%7C%7C&amp;sdata=QXhcvT%2FqPXD5LnJJUkUvTlS7kHV8P326FEET71nVIU8%3D&amp;reserved=0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senate.gcsu.edu/motions/faculty-review-system-and-annual-evaluation-sris-policy-revisions-0215202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enate.gcsu.edu/motions/student-rating-instruction-survey-sris-policy-02142024" TargetMode="External"/><Relationship Id="rId1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3C70DE-046B-4818-88DF-0A00FE06E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1</Pages>
  <Words>643</Words>
  <Characters>3955</Characters>
  <Application>Microsoft Office Word</Application>
  <DocSecurity>0</DocSecurity>
  <Lines>152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7</CharactersWithSpaces>
  <SharedDoc>false</SharedDoc>
  <HLinks>
    <vt:vector size="30" baseType="variant">
      <vt:variant>
        <vt:i4>67</vt:i4>
      </vt:variant>
      <vt:variant>
        <vt:i4>12</vt:i4>
      </vt:variant>
      <vt:variant>
        <vt:i4>0</vt:i4>
      </vt:variant>
      <vt:variant>
        <vt:i4>5</vt:i4>
      </vt:variant>
      <vt:variant>
        <vt:lpwstr>https://senate.gcsu.edu/motions/proposed-revision-add-copyright-policy-required-syllabus-statements-04132020</vt:lpwstr>
      </vt:variant>
      <vt:variant>
        <vt:lpwstr/>
      </vt:variant>
      <vt:variant>
        <vt:i4>7012412</vt:i4>
      </vt:variant>
      <vt:variant>
        <vt:i4>9</vt:i4>
      </vt:variant>
      <vt:variant>
        <vt:i4>0</vt:i4>
      </vt:variant>
      <vt:variant>
        <vt:i4>5</vt:i4>
      </vt:variant>
      <vt:variant>
        <vt:lpwstr>https://senate.gcsu.edu/motions/proposed-revision-add-copyright-policy-annual-compliance-training-04132020</vt:lpwstr>
      </vt:variant>
      <vt:variant>
        <vt:lpwstr/>
      </vt:variant>
      <vt:variant>
        <vt:i4>2490489</vt:i4>
      </vt:variant>
      <vt:variant>
        <vt:i4>6</vt:i4>
      </vt:variant>
      <vt:variant>
        <vt:i4>0</vt:i4>
      </vt:variant>
      <vt:variant>
        <vt:i4>5</vt:i4>
      </vt:variant>
      <vt:variant>
        <vt:lpwstr>https://senate.gcsu.edu/motions/proposed-revision-add-copyright-policy-d2l-splash-page-04132020</vt:lpwstr>
      </vt:variant>
      <vt:variant>
        <vt:lpwstr/>
      </vt:variant>
      <vt:variant>
        <vt:i4>589905</vt:i4>
      </vt:variant>
      <vt:variant>
        <vt:i4>3</vt:i4>
      </vt:variant>
      <vt:variant>
        <vt:i4>0</vt:i4>
      </vt:variant>
      <vt:variant>
        <vt:i4>5</vt:i4>
      </vt:variant>
      <vt:variant>
        <vt:lpwstr>https://senate.gcsu.edu/motions/revised-slate-nominees-2019-2020-03032020</vt:lpwstr>
      </vt:variant>
      <vt:variant>
        <vt:lpwstr/>
      </vt:variant>
      <vt:variant>
        <vt:i4>65537</vt:i4>
      </vt:variant>
      <vt:variant>
        <vt:i4>0</vt:i4>
      </vt:variant>
      <vt:variant>
        <vt:i4>0</vt:i4>
      </vt:variant>
      <vt:variant>
        <vt:i4>5</vt:i4>
      </vt:variant>
      <vt:variant>
        <vt:lpwstr>https://senate.gcsu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.Blazer@gcsu.edu</dc:creator>
  <cp:keywords/>
  <cp:lastModifiedBy>Alex Blazer</cp:lastModifiedBy>
  <cp:revision>18</cp:revision>
  <cp:lastPrinted>2023-09-08T20:30:00Z</cp:lastPrinted>
  <dcterms:created xsi:type="dcterms:W3CDTF">2024-02-12T16:29:00Z</dcterms:created>
  <dcterms:modified xsi:type="dcterms:W3CDTF">2024-02-19T16:26:00Z</dcterms:modified>
</cp:coreProperties>
</file>